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A14A4F" w14:textId="0F9F3512" w:rsidR="002930CD" w:rsidRDefault="002930CD" w:rsidP="00A87D58">
      <w:pPr>
        <w:pStyle w:val="Heading3"/>
        <w:spacing w:after="0"/>
        <w:jc w:val="left"/>
        <w:rPr>
          <w:rFonts w:cs="Arial"/>
          <w:b w:val="0"/>
          <w:bCs/>
          <w:sz w:val="24"/>
        </w:rPr>
      </w:pPr>
      <w:r>
        <w:rPr>
          <w:rFonts w:cs="Arial"/>
          <w:b w:val="0"/>
          <w:bCs/>
          <w:sz w:val="24"/>
        </w:rPr>
        <w:t>(About 1036 words)</w:t>
      </w:r>
    </w:p>
    <w:p w14:paraId="265BB457" w14:textId="77777777" w:rsidR="002930CD" w:rsidRDefault="002930CD" w:rsidP="00A87D58">
      <w:pPr>
        <w:pStyle w:val="Heading3"/>
        <w:spacing w:after="0"/>
        <w:jc w:val="left"/>
        <w:rPr>
          <w:rFonts w:cs="Arial"/>
          <w:b w:val="0"/>
          <w:bCs/>
          <w:sz w:val="24"/>
        </w:rPr>
      </w:pPr>
    </w:p>
    <w:p w14:paraId="069617B6" w14:textId="11AC9EFB" w:rsidR="00082CEE" w:rsidRPr="00712D95" w:rsidRDefault="00082CEE" w:rsidP="00A87D58">
      <w:pPr>
        <w:pStyle w:val="Heading3"/>
        <w:spacing w:after="0"/>
        <w:jc w:val="left"/>
        <w:rPr>
          <w:rFonts w:cs="Arial"/>
          <w:b w:val="0"/>
          <w:bCs/>
          <w:sz w:val="24"/>
        </w:rPr>
      </w:pPr>
      <w:r w:rsidRPr="00712D95">
        <w:rPr>
          <w:rFonts w:cs="Arial"/>
          <w:b w:val="0"/>
          <w:bCs/>
          <w:sz w:val="24"/>
        </w:rPr>
        <w:t>Creating and Using Macros in MS Word 365</w:t>
      </w:r>
    </w:p>
    <w:p w14:paraId="5CCC2BC4" w14:textId="77777777" w:rsidR="00A87D58" w:rsidRDefault="00082CEE" w:rsidP="00A87D58">
      <w:pPr>
        <w:pStyle w:val="Heading4"/>
        <w:spacing w:after="0"/>
        <w:jc w:val="left"/>
        <w:rPr>
          <w:rFonts w:cs="Arial"/>
          <w:b w:val="0"/>
          <w:bCs/>
          <w:szCs w:val="24"/>
        </w:rPr>
      </w:pPr>
      <w:r w:rsidRPr="00712D95">
        <w:rPr>
          <w:rFonts w:cs="Arial"/>
          <w:b w:val="0"/>
          <w:bCs/>
          <w:szCs w:val="24"/>
        </w:rPr>
        <w:t>Tom Burt, Vice-President</w:t>
      </w:r>
      <w:r w:rsidR="002765A6" w:rsidRPr="00712D95">
        <w:rPr>
          <w:rFonts w:cs="Arial"/>
          <w:b w:val="0"/>
          <w:bCs/>
          <w:szCs w:val="24"/>
        </w:rPr>
        <w:br/>
        <w:t>Sun City Summerlin Computer Club</w:t>
      </w:r>
      <w:r w:rsidR="002765A6" w:rsidRPr="00712D95">
        <w:rPr>
          <w:rFonts w:cs="Arial"/>
          <w:b w:val="0"/>
          <w:bCs/>
          <w:szCs w:val="24"/>
        </w:rPr>
        <w:br/>
      </w:r>
      <w:hyperlink r:id="rId4" w:history="1">
        <w:r w:rsidR="002765A6" w:rsidRPr="00712D95">
          <w:rPr>
            <w:rStyle w:val="Hyperlink"/>
            <w:rFonts w:cs="Arial"/>
            <w:b w:val="0"/>
            <w:bCs/>
            <w:szCs w:val="24"/>
          </w:rPr>
          <w:t>https://www.scscc.club</w:t>
        </w:r>
      </w:hyperlink>
      <w:r w:rsidR="002765A6" w:rsidRPr="00712D95">
        <w:rPr>
          <w:rFonts w:cs="Arial"/>
          <w:b w:val="0"/>
          <w:bCs/>
          <w:szCs w:val="24"/>
        </w:rPr>
        <w:t xml:space="preserve">  </w:t>
      </w:r>
    </w:p>
    <w:p w14:paraId="673516B5" w14:textId="7FEDB1D5" w:rsidR="002765A6" w:rsidRPr="00712D95" w:rsidRDefault="002765A6" w:rsidP="00A87D58">
      <w:pPr>
        <w:pStyle w:val="Heading4"/>
        <w:spacing w:after="0"/>
        <w:jc w:val="left"/>
        <w:rPr>
          <w:rFonts w:cs="Arial"/>
          <w:b w:val="0"/>
          <w:bCs/>
          <w:szCs w:val="24"/>
        </w:rPr>
      </w:pPr>
      <w:r w:rsidRPr="00712D95">
        <w:rPr>
          <w:rFonts w:cs="Arial"/>
          <w:b w:val="0"/>
          <w:bCs/>
          <w:szCs w:val="24"/>
        </w:rPr>
        <w:t>tomburt8913 (at) cox.net</w:t>
      </w:r>
    </w:p>
    <w:p w14:paraId="0A1F0326" w14:textId="77777777" w:rsidR="00082CEE" w:rsidRPr="00712D95" w:rsidRDefault="00082CEE" w:rsidP="00A87D58">
      <w:pPr>
        <w:pStyle w:val="GGBody"/>
        <w:spacing w:after="0"/>
        <w:rPr>
          <w:rFonts w:ascii="Arial" w:hAnsi="Arial" w:cs="Arial"/>
        </w:rPr>
      </w:pPr>
    </w:p>
    <w:p w14:paraId="62C87D67" w14:textId="23823EB9" w:rsidR="00082CEE" w:rsidRDefault="00082CEE" w:rsidP="00A87D58">
      <w:pPr>
        <w:pStyle w:val="GGBody"/>
        <w:spacing w:after="0"/>
        <w:rPr>
          <w:rFonts w:ascii="Arial" w:hAnsi="Arial" w:cs="Arial"/>
        </w:rPr>
      </w:pPr>
      <w:r w:rsidRPr="00712D95">
        <w:rPr>
          <w:rFonts w:ascii="Arial" w:hAnsi="Arial" w:cs="Arial"/>
        </w:rPr>
        <w:t>This month we</w:t>
      </w:r>
      <w:r w:rsidR="002930CD">
        <w:rPr>
          <w:rFonts w:ascii="Arial" w:hAnsi="Arial" w:cs="Arial"/>
        </w:rPr>
        <w:t>'</w:t>
      </w:r>
      <w:r w:rsidRPr="00712D95">
        <w:rPr>
          <w:rFonts w:ascii="Arial" w:hAnsi="Arial" w:cs="Arial"/>
        </w:rPr>
        <w:t xml:space="preserve">ll take a look at macros, a little-used but powerful feature of all the MS Office programs. A macro is a piece of program code that can be executed whenever you want to operate on a section of a document to perform a defined sequence of changes such as formatting or editing. </w:t>
      </w:r>
      <w:r w:rsidR="002930CD">
        <w:rPr>
          <w:rFonts w:ascii="Arial" w:hAnsi="Arial" w:cs="Arial"/>
        </w:rPr>
        <w:t>For example, m</w:t>
      </w:r>
      <w:r w:rsidRPr="00712D95">
        <w:rPr>
          <w:rFonts w:ascii="Arial" w:hAnsi="Arial" w:cs="Arial"/>
        </w:rPr>
        <w:t xml:space="preserve">acros can </w:t>
      </w:r>
      <w:r w:rsidR="002930CD">
        <w:rPr>
          <w:rFonts w:ascii="Arial" w:hAnsi="Arial" w:cs="Arial"/>
        </w:rPr>
        <w:t>help insert letterheads, generate</w:t>
      </w:r>
      <w:r w:rsidRPr="00712D95">
        <w:rPr>
          <w:rFonts w:ascii="Arial" w:hAnsi="Arial" w:cs="Arial"/>
        </w:rPr>
        <w:t xml:space="preserve"> pre-formatted tables, applying fonts, highlighting</w:t>
      </w:r>
      <w:r w:rsidR="002930CD">
        <w:rPr>
          <w:rFonts w:ascii="Arial" w:hAnsi="Arial" w:cs="Arial"/>
        </w:rPr>
        <w:t>,</w:t>
      </w:r>
      <w:r w:rsidRPr="00712D95">
        <w:rPr>
          <w:rFonts w:ascii="Arial" w:hAnsi="Arial" w:cs="Arial"/>
        </w:rPr>
        <w:t xml:space="preserve"> or styles. </w:t>
      </w:r>
      <w:r w:rsidR="002930CD">
        <w:rPr>
          <w:rFonts w:ascii="Arial" w:hAnsi="Arial" w:cs="Arial"/>
        </w:rPr>
        <w:t>In addition, m</w:t>
      </w:r>
      <w:r w:rsidRPr="00712D95">
        <w:rPr>
          <w:rFonts w:ascii="Arial" w:hAnsi="Arial" w:cs="Arial"/>
        </w:rPr>
        <w:t xml:space="preserve">acros make it easy to carry out </w:t>
      </w:r>
      <w:r w:rsidR="002930CD">
        <w:rPr>
          <w:rFonts w:ascii="Arial" w:hAnsi="Arial" w:cs="Arial"/>
        </w:rPr>
        <w:t>every day</w:t>
      </w:r>
      <w:r w:rsidRPr="00712D95">
        <w:rPr>
          <w:rFonts w:ascii="Arial" w:hAnsi="Arial" w:cs="Arial"/>
        </w:rPr>
        <w:t xml:space="preserve"> repetitive actions as easily as clicking a single button. For this article, we</w:t>
      </w:r>
      <w:r w:rsidR="002930CD">
        <w:rPr>
          <w:rFonts w:ascii="Arial" w:hAnsi="Arial" w:cs="Arial"/>
        </w:rPr>
        <w:t>'</w:t>
      </w:r>
      <w:r w:rsidRPr="00712D95">
        <w:rPr>
          <w:rFonts w:ascii="Arial" w:hAnsi="Arial" w:cs="Arial"/>
        </w:rPr>
        <w:t>ll focus on Word macros.</w:t>
      </w:r>
    </w:p>
    <w:p w14:paraId="31179CEF" w14:textId="77777777" w:rsidR="00712D95" w:rsidRPr="00712D95" w:rsidRDefault="00712D95" w:rsidP="00A87D58">
      <w:pPr>
        <w:pStyle w:val="GGBody"/>
        <w:spacing w:after="0"/>
        <w:rPr>
          <w:rFonts w:ascii="Arial" w:hAnsi="Arial" w:cs="Arial"/>
        </w:rPr>
      </w:pPr>
    </w:p>
    <w:p w14:paraId="407FC5E3" w14:textId="71EC38FD" w:rsidR="00082CEE" w:rsidRDefault="00082CEE" w:rsidP="00A87D58">
      <w:pPr>
        <w:pStyle w:val="Heading2"/>
        <w:spacing w:before="0" w:after="0"/>
        <w:rPr>
          <w:rFonts w:cs="Arial"/>
        </w:rPr>
      </w:pPr>
      <w:r w:rsidRPr="00712D95">
        <w:rPr>
          <w:rFonts w:cs="Arial"/>
        </w:rPr>
        <w:t>Creating and Saving Macros using the Macro Recorder</w:t>
      </w:r>
    </w:p>
    <w:p w14:paraId="0E533CA5" w14:textId="77777777" w:rsidR="00712D95" w:rsidRPr="00712D95" w:rsidRDefault="00712D95" w:rsidP="00A87D58">
      <w:pPr>
        <w:jc w:val="left"/>
      </w:pPr>
    </w:p>
    <w:p w14:paraId="00D77DC5" w14:textId="3757B32B" w:rsidR="00082CEE" w:rsidRDefault="00082CEE" w:rsidP="00A87D58">
      <w:pPr>
        <w:pStyle w:val="GGBody"/>
        <w:spacing w:after="0"/>
        <w:rPr>
          <w:rFonts w:ascii="Arial" w:hAnsi="Arial" w:cs="Arial"/>
        </w:rPr>
      </w:pPr>
      <w:r w:rsidRPr="00712D95">
        <w:rPr>
          <w:rFonts w:ascii="Arial" w:hAnsi="Arial" w:cs="Arial"/>
        </w:rPr>
        <w:t xml:space="preserve">The easiest way to create a macro in Word is to turn on macro recording, perform a sequence of formatting and/or editing steps and then stop recording. The recorded macro can be given a name and have an optional hot-key </w:t>
      </w:r>
      <w:proofErr w:type="gramStart"/>
      <w:r w:rsidRPr="00712D95">
        <w:rPr>
          <w:rFonts w:ascii="Arial" w:hAnsi="Arial" w:cs="Arial"/>
        </w:rPr>
        <w:t>sequence</w:t>
      </w:r>
      <w:proofErr w:type="gramEnd"/>
      <w:r w:rsidRPr="00712D95">
        <w:rPr>
          <w:rFonts w:ascii="Arial" w:hAnsi="Arial" w:cs="Arial"/>
        </w:rPr>
        <w:t xml:space="preserve"> or a </w:t>
      </w:r>
      <w:r w:rsidR="002930CD">
        <w:rPr>
          <w:rFonts w:ascii="Arial" w:hAnsi="Arial" w:cs="Arial"/>
        </w:rPr>
        <w:t>"</w:t>
      </w:r>
      <w:r w:rsidRPr="00712D95">
        <w:rPr>
          <w:rFonts w:ascii="Arial" w:hAnsi="Arial" w:cs="Arial"/>
        </w:rPr>
        <w:t>Quick Access</w:t>
      </w:r>
      <w:r w:rsidR="002930CD">
        <w:rPr>
          <w:rFonts w:ascii="Arial" w:hAnsi="Arial" w:cs="Arial"/>
        </w:rPr>
        <w:t>"</w:t>
      </w:r>
      <w:r w:rsidRPr="00712D95">
        <w:rPr>
          <w:rFonts w:ascii="Arial" w:hAnsi="Arial" w:cs="Arial"/>
        </w:rPr>
        <w:t xml:space="preserve"> button assigned to it.</w:t>
      </w:r>
    </w:p>
    <w:p w14:paraId="7F976C5D" w14:textId="77777777" w:rsidR="00712D95" w:rsidRPr="00712D95" w:rsidRDefault="00712D95" w:rsidP="00A87D58">
      <w:pPr>
        <w:pStyle w:val="GGBody"/>
        <w:spacing w:after="0"/>
        <w:rPr>
          <w:rFonts w:ascii="Arial" w:hAnsi="Arial" w:cs="Arial"/>
        </w:rPr>
      </w:pPr>
    </w:p>
    <w:p w14:paraId="66009C0C" w14:textId="6F252325" w:rsidR="00082CEE" w:rsidRDefault="00082CEE" w:rsidP="00A87D58">
      <w:pPr>
        <w:pStyle w:val="GGBody"/>
        <w:spacing w:after="0"/>
        <w:rPr>
          <w:rFonts w:ascii="Arial" w:hAnsi="Arial" w:cs="Arial"/>
        </w:rPr>
      </w:pPr>
      <w:r w:rsidRPr="00712D95">
        <w:rPr>
          <w:rFonts w:ascii="Arial" w:hAnsi="Arial" w:cs="Arial"/>
        </w:rPr>
        <w:t>Here are the essential steps:</w:t>
      </w:r>
    </w:p>
    <w:p w14:paraId="7EC229EA" w14:textId="77777777" w:rsidR="00712D95" w:rsidRPr="00712D95" w:rsidRDefault="00712D95" w:rsidP="00A87D58">
      <w:pPr>
        <w:pStyle w:val="GGBody"/>
        <w:spacing w:after="0"/>
        <w:rPr>
          <w:rFonts w:ascii="Arial" w:hAnsi="Arial" w:cs="Arial"/>
        </w:rPr>
      </w:pPr>
    </w:p>
    <w:p w14:paraId="406F5C04" w14:textId="75EFA7E2" w:rsidR="00082CEE" w:rsidRDefault="00082CEE" w:rsidP="00A87D58">
      <w:pPr>
        <w:pStyle w:val="GGBody"/>
        <w:spacing w:after="0"/>
        <w:rPr>
          <w:rFonts w:ascii="Arial" w:hAnsi="Arial" w:cs="Arial"/>
        </w:rPr>
      </w:pPr>
      <w:r w:rsidRPr="00712D95">
        <w:rPr>
          <w:rFonts w:ascii="Arial" w:hAnsi="Arial" w:cs="Arial"/>
        </w:rPr>
        <w:t xml:space="preserve">On the View tab of the Word ribbon, go to Macros and click the down (v) widget to open a menu; choose </w:t>
      </w:r>
      <w:r w:rsidR="002930CD">
        <w:rPr>
          <w:rFonts w:ascii="Arial" w:hAnsi="Arial" w:cs="Arial"/>
        </w:rPr>
        <w:t>"</w:t>
      </w:r>
      <w:r w:rsidRPr="00712D95">
        <w:rPr>
          <w:rFonts w:ascii="Arial" w:hAnsi="Arial" w:cs="Arial"/>
        </w:rPr>
        <w:t>Record Macro</w:t>
      </w:r>
      <w:r w:rsidR="002930CD">
        <w:rPr>
          <w:rFonts w:ascii="Arial" w:hAnsi="Arial" w:cs="Arial"/>
        </w:rPr>
        <w:t>."</w:t>
      </w:r>
      <w:r w:rsidRPr="00712D95">
        <w:rPr>
          <w:rFonts w:ascii="Arial" w:hAnsi="Arial" w:cs="Arial"/>
        </w:rPr>
        <w:t xml:space="preserve"> That will open a small Record Macro dialog. Give the macro a name and optionally fill in the description. You can also click to assign a </w:t>
      </w:r>
      <w:r w:rsidR="002930CD">
        <w:rPr>
          <w:rFonts w:ascii="Arial" w:hAnsi="Arial" w:cs="Arial"/>
        </w:rPr>
        <w:t>"</w:t>
      </w:r>
      <w:r w:rsidRPr="00712D95">
        <w:rPr>
          <w:rFonts w:ascii="Arial" w:hAnsi="Arial" w:cs="Arial"/>
        </w:rPr>
        <w:t>Quick Access</w:t>
      </w:r>
      <w:r w:rsidR="002930CD">
        <w:rPr>
          <w:rFonts w:ascii="Arial" w:hAnsi="Arial" w:cs="Arial"/>
        </w:rPr>
        <w:t>"</w:t>
      </w:r>
      <w:r w:rsidRPr="00712D95">
        <w:rPr>
          <w:rFonts w:ascii="Arial" w:hAnsi="Arial" w:cs="Arial"/>
        </w:rPr>
        <w:t xml:space="preserve"> button or a hot-key sequence to your macro. Finally, click OK and then begin the sequence of steps to be recorded. </w:t>
      </w:r>
    </w:p>
    <w:p w14:paraId="12E81174" w14:textId="77777777" w:rsidR="00712D95" w:rsidRPr="00712D95" w:rsidRDefault="00712D95" w:rsidP="00A87D58">
      <w:pPr>
        <w:pStyle w:val="GGBody"/>
        <w:spacing w:after="0"/>
        <w:rPr>
          <w:rFonts w:ascii="Arial" w:hAnsi="Arial" w:cs="Arial"/>
        </w:rPr>
      </w:pPr>
    </w:p>
    <w:p w14:paraId="0B29DABA" w14:textId="77777777" w:rsidR="00082CEE" w:rsidRPr="00712D95" w:rsidRDefault="00082CEE" w:rsidP="00A87D58">
      <w:pPr>
        <w:pStyle w:val="GGBody"/>
        <w:spacing w:after="0"/>
        <w:rPr>
          <w:rFonts w:ascii="Arial" w:hAnsi="Arial" w:cs="Arial"/>
        </w:rPr>
      </w:pPr>
      <w:r w:rsidRPr="00712D95">
        <w:rPr>
          <w:rFonts w:ascii="Arial" w:hAnsi="Arial" w:cs="Arial"/>
          <w:noProof/>
        </w:rPr>
        <w:lastRenderedPageBreak/>
        <w:drawing>
          <wp:anchor distT="0" distB="0" distL="114300" distR="114300" simplePos="0" relativeHeight="251659264" behindDoc="0" locked="0" layoutInCell="1" allowOverlap="1" wp14:anchorId="6273C664" wp14:editId="0E8EDDF2">
            <wp:simplePos x="0" y="0"/>
            <wp:positionH relativeFrom="column">
              <wp:posOffset>19050</wp:posOffset>
            </wp:positionH>
            <wp:positionV relativeFrom="paragraph">
              <wp:posOffset>29210</wp:posOffset>
            </wp:positionV>
            <wp:extent cx="1819529" cy="1819529"/>
            <wp:effectExtent l="19050" t="19050" r="28575" b="28575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9529" cy="1819529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712D95">
        <w:rPr>
          <w:rFonts w:ascii="Arial" w:hAnsi="Arial" w:cs="Arial"/>
          <w:noProof/>
        </w:rPr>
        <w:drawing>
          <wp:inline distT="0" distB="0" distL="0" distR="0" wp14:anchorId="19E54ACF" wp14:editId="0C739C07">
            <wp:extent cx="3677163" cy="2772162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677163" cy="2772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B8B9CE" w14:textId="77777777" w:rsidR="00082CEE" w:rsidRPr="00712D95" w:rsidRDefault="00082CEE" w:rsidP="00A87D58">
      <w:pPr>
        <w:pStyle w:val="GGBody"/>
        <w:spacing w:after="0"/>
        <w:rPr>
          <w:rFonts w:ascii="Arial" w:hAnsi="Arial" w:cs="Arial"/>
        </w:rPr>
      </w:pPr>
    </w:p>
    <w:p w14:paraId="4CBD026E" w14:textId="63D92203" w:rsidR="00082CEE" w:rsidRDefault="00082CEE" w:rsidP="00A87D58">
      <w:pPr>
        <w:pStyle w:val="GGBody"/>
        <w:spacing w:after="0"/>
        <w:rPr>
          <w:rFonts w:ascii="Arial" w:hAnsi="Arial" w:cs="Arial"/>
        </w:rPr>
      </w:pPr>
      <w:r w:rsidRPr="00712D95">
        <w:rPr>
          <w:rFonts w:ascii="Arial" w:hAnsi="Arial" w:cs="Arial"/>
        </w:rPr>
        <w:t>When you are finished, go back to View &gt; Macros, click the down (v) widget</w:t>
      </w:r>
      <w:r w:rsidR="002930CD">
        <w:rPr>
          <w:rFonts w:ascii="Arial" w:hAnsi="Arial" w:cs="Arial"/>
        </w:rPr>
        <w:t>,</w:t>
      </w:r>
      <w:r w:rsidRPr="00712D95">
        <w:rPr>
          <w:rFonts w:ascii="Arial" w:hAnsi="Arial" w:cs="Arial"/>
        </w:rPr>
        <w:t xml:space="preserve"> and choose Stop Recording. Your newly recorded macro</w:t>
      </w:r>
      <w:r w:rsidR="002930CD">
        <w:rPr>
          <w:rFonts w:ascii="Arial" w:hAnsi="Arial" w:cs="Arial"/>
        </w:rPr>
        <w:t>'</w:t>
      </w:r>
      <w:r w:rsidRPr="00712D95">
        <w:rPr>
          <w:rFonts w:ascii="Arial" w:hAnsi="Arial" w:cs="Arial"/>
        </w:rPr>
        <w:t xml:space="preserve">s name will now appear in the list of macros. You can go to this list, select your </w:t>
      </w:r>
      <w:proofErr w:type="gramStart"/>
      <w:r w:rsidRPr="00712D95">
        <w:rPr>
          <w:rFonts w:ascii="Arial" w:hAnsi="Arial" w:cs="Arial"/>
        </w:rPr>
        <w:t>macro</w:t>
      </w:r>
      <w:proofErr w:type="gramEnd"/>
      <w:r w:rsidRPr="00712D95">
        <w:rPr>
          <w:rFonts w:ascii="Arial" w:hAnsi="Arial" w:cs="Arial"/>
        </w:rPr>
        <w:t xml:space="preserve"> and then click the Run button to run it. More conveniently, if you assign the macro to a Quick Access button, click the button to run the associated macro.</w:t>
      </w:r>
    </w:p>
    <w:p w14:paraId="4B1D149A" w14:textId="77777777" w:rsidR="00712D95" w:rsidRPr="00712D95" w:rsidRDefault="00712D95" w:rsidP="00A87D58">
      <w:pPr>
        <w:pStyle w:val="GGBody"/>
        <w:spacing w:after="0"/>
        <w:rPr>
          <w:rFonts w:ascii="Arial" w:hAnsi="Arial" w:cs="Arial"/>
        </w:rPr>
      </w:pPr>
    </w:p>
    <w:p w14:paraId="0A1313B3" w14:textId="35AC2619" w:rsidR="00082CEE" w:rsidRDefault="00082CEE" w:rsidP="00A87D58">
      <w:pPr>
        <w:pStyle w:val="Heading2"/>
        <w:spacing w:before="0" w:after="0"/>
        <w:rPr>
          <w:rFonts w:cs="Arial"/>
        </w:rPr>
      </w:pPr>
      <w:r w:rsidRPr="00712D95">
        <w:rPr>
          <w:rFonts w:cs="Arial"/>
        </w:rPr>
        <w:t>Editing Macros Using the Macro Editor</w:t>
      </w:r>
    </w:p>
    <w:p w14:paraId="283E51DE" w14:textId="77777777" w:rsidR="00712D95" w:rsidRPr="00712D95" w:rsidRDefault="00712D95" w:rsidP="00A87D58">
      <w:pPr>
        <w:jc w:val="left"/>
      </w:pPr>
    </w:p>
    <w:p w14:paraId="18E7766C" w14:textId="163A9AEA" w:rsidR="00082CEE" w:rsidRDefault="00082CEE" w:rsidP="00A87D58">
      <w:pPr>
        <w:spacing w:after="0"/>
        <w:jc w:val="left"/>
        <w:rPr>
          <w:rFonts w:ascii="Arial" w:hAnsi="Arial" w:cs="Arial"/>
        </w:rPr>
      </w:pPr>
      <w:r w:rsidRPr="00712D95">
        <w:rPr>
          <w:rFonts w:ascii="Arial" w:hAnsi="Arial" w:cs="Arial"/>
        </w:rPr>
        <w:t>W</w:t>
      </w:r>
      <w:r w:rsidR="002930CD">
        <w:rPr>
          <w:rFonts w:ascii="Arial" w:hAnsi="Arial" w:cs="Arial"/>
        </w:rPr>
        <w:t>ord generates a series of program statements in the Visual Basic for Applications (VBA) language when you record a macro</w:t>
      </w:r>
      <w:r w:rsidRPr="00712D95">
        <w:rPr>
          <w:rFonts w:ascii="Arial" w:hAnsi="Arial" w:cs="Arial"/>
        </w:rPr>
        <w:t>. A Word document is organized into a hierarchical set of collections such as sections, paragraphs, sentences, words. These elements can be accessed using VBA statements</w:t>
      </w:r>
      <w:r w:rsidR="002930CD">
        <w:rPr>
          <w:rFonts w:ascii="Arial" w:hAnsi="Arial" w:cs="Arial"/>
        </w:rPr>
        <w:t>,</w:t>
      </w:r>
      <w:r w:rsidRPr="00712D95">
        <w:rPr>
          <w:rFonts w:ascii="Arial" w:hAnsi="Arial" w:cs="Arial"/>
        </w:rPr>
        <w:t xml:space="preserve"> and their various properties can be changed. You can see the generated VBA code by going to View &gt; Macros &gt; View Macros, selecting your macro</w:t>
      </w:r>
      <w:r w:rsidR="002930CD">
        <w:rPr>
          <w:rFonts w:ascii="Arial" w:hAnsi="Arial" w:cs="Arial"/>
        </w:rPr>
        <w:t>, and</w:t>
      </w:r>
      <w:r w:rsidRPr="00712D95">
        <w:rPr>
          <w:rFonts w:ascii="Arial" w:hAnsi="Arial" w:cs="Arial"/>
        </w:rPr>
        <w:t xml:space="preserve"> clicking the   Edit button. This will open the VBA macro editor with your macro displayed.</w:t>
      </w:r>
    </w:p>
    <w:p w14:paraId="5B995CE5" w14:textId="77777777" w:rsidR="00712D95" w:rsidRPr="00712D95" w:rsidRDefault="00712D95" w:rsidP="00A87D58">
      <w:pPr>
        <w:spacing w:after="0"/>
        <w:jc w:val="left"/>
        <w:rPr>
          <w:rFonts w:ascii="Arial" w:hAnsi="Arial" w:cs="Arial"/>
        </w:rPr>
      </w:pPr>
    </w:p>
    <w:p w14:paraId="02B6D026" w14:textId="77777777" w:rsidR="00082CEE" w:rsidRPr="00712D95" w:rsidRDefault="00082CEE" w:rsidP="00A87D58">
      <w:pPr>
        <w:spacing w:after="0"/>
        <w:jc w:val="left"/>
        <w:rPr>
          <w:rFonts w:ascii="Arial" w:hAnsi="Arial" w:cs="Arial"/>
        </w:rPr>
      </w:pPr>
      <w:r w:rsidRPr="00712D95">
        <w:rPr>
          <w:rFonts w:ascii="Arial" w:hAnsi="Arial" w:cs="Arial"/>
          <w:noProof/>
        </w:rPr>
        <w:lastRenderedPageBreak/>
        <w:drawing>
          <wp:inline distT="0" distB="0" distL="0" distR="0" wp14:anchorId="4A356E31" wp14:editId="7ED129BC">
            <wp:extent cx="5943600" cy="2695575"/>
            <wp:effectExtent l="0" t="0" r="0" b="952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95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5BFD26" w14:textId="77777777" w:rsidR="00082CEE" w:rsidRPr="00712D95" w:rsidRDefault="00082CEE" w:rsidP="00A87D58">
      <w:pPr>
        <w:spacing w:after="0"/>
        <w:jc w:val="left"/>
        <w:rPr>
          <w:rFonts w:ascii="Arial" w:hAnsi="Arial" w:cs="Arial"/>
          <w:b/>
          <w:bCs/>
        </w:rPr>
      </w:pPr>
      <w:r w:rsidRPr="00712D95">
        <w:rPr>
          <w:rFonts w:ascii="Arial" w:hAnsi="Arial" w:cs="Arial"/>
          <w:b/>
          <w:bCs/>
        </w:rPr>
        <w:t>Word Macro (Visual Basic) Editor</w:t>
      </w:r>
    </w:p>
    <w:p w14:paraId="5427CF3F" w14:textId="77777777" w:rsidR="00766A2E" w:rsidRPr="00712D95" w:rsidRDefault="00766A2E" w:rsidP="00A87D58">
      <w:pPr>
        <w:spacing w:after="0"/>
        <w:jc w:val="left"/>
        <w:rPr>
          <w:rFonts w:ascii="Arial" w:hAnsi="Arial" w:cs="Arial"/>
        </w:rPr>
      </w:pPr>
    </w:p>
    <w:p w14:paraId="760B6F40" w14:textId="4C811EF7" w:rsidR="00082CEE" w:rsidRDefault="00082CEE" w:rsidP="00A87D58">
      <w:pPr>
        <w:spacing w:after="0"/>
        <w:jc w:val="left"/>
        <w:rPr>
          <w:rFonts w:ascii="Arial" w:hAnsi="Arial" w:cs="Arial"/>
        </w:rPr>
      </w:pPr>
      <w:r w:rsidRPr="00712D95">
        <w:rPr>
          <w:rFonts w:ascii="Arial" w:hAnsi="Arial" w:cs="Arial"/>
        </w:rPr>
        <w:t>Let</w:t>
      </w:r>
      <w:r w:rsidR="002930CD">
        <w:rPr>
          <w:rFonts w:ascii="Arial" w:hAnsi="Arial" w:cs="Arial"/>
        </w:rPr>
        <w:t>'</w:t>
      </w:r>
      <w:r w:rsidRPr="00712D95">
        <w:rPr>
          <w:rFonts w:ascii="Arial" w:hAnsi="Arial" w:cs="Arial"/>
        </w:rPr>
        <w:t>s look at my very simple macro</w:t>
      </w:r>
      <w:r w:rsidR="002930CD">
        <w:rPr>
          <w:rFonts w:ascii="Arial" w:hAnsi="Arial" w:cs="Arial"/>
        </w:rPr>
        <w:t>'</w:t>
      </w:r>
      <w:r w:rsidRPr="00712D95">
        <w:rPr>
          <w:rFonts w:ascii="Arial" w:hAnsi="Arial" w:cs="Arial"/>
        </w:rPr>
        <w:t>s recorded VBA statements. The green lines preceded by apostrophes are code comments.</w:t>
      </w:r>
    </w:p>
    <w:p w14:paraId="43A2E2AF" w14:textId="77777777" w:rsidR="00712D95" w:rsidRPr="00712D95" w:rsidRDefault="00712D95" w:rsidP="00A87D58">
      <w:pPr>
        <w:spacing w:after="0"/>
        <w:jc w:val="left"/>
        <w:rPr>
          <w:rFonts w:ascii="Arial" w:hAnsi="Arial" w:cs="Arial"/>
        </w:rPr>
      </w:pPr>
    </w:p>
    <w:p w14:paraId="2FB7CFEE" w14:textId="77777777" w:rsidR="00082CEE" w:rsidRPr="00712D95" w:rsidRDefault="00082CEE" w:rsidP="00A87D58">
      <w:pPr>
        <w:pStyle w:val="ProgramCode"/>
        <w:jc w:val="left"/>
      </w:pPr>
      <w:r w:rsidRPr="00712D95">
        <w:t>Sub TomDemo1()</w:t>
      </w:r>
    </w:p>
    <w:p w14:paraId="39B0A3AB" w14:textId="77777777" w:rsidR="00082CEE" w:rsidRPr="00712D95" w:rsidRDefault="00082CEE" w:rsidP="00A87D58">
      <w:pPr>
        <w:pStyle w:val="ProgramCode"/>
        <w:jc w:val="left"/>
        <w:rPr>
          <w:color w:val="006600"/>
        </w:rPr>
      </w:pPr>
      <w:r w:rsidRPr="00712D95">
        <w:rPr>
          <w:color w:val="006600"/>
        </w:rPr>
        <w:t>' TomDemo1 Macro</w:t>
      </w:r>
    </w:p>
    <w:p w14:paraId="4883B887" w14:textId="77777777" w:rsidR="00082CEE" w:rsidRPr="00712D95" w:rsidRDefault="00082CEE" w:rsidP="00A87D58">
      <w:pPr>
        <w:pStyle w:val="ProgramCode"/>
        <w:jc w:val="left"/>
        <w:rPr>
          <w:color w:val="006600"/>
        </w:rPr>
      </w:pPr>
      <w:r w:rsidRPr="00712D95">
        <w:rPr>
          <w:color w:val="006600"/>
        </w:rPr>
        <w:t>' Convert a paragraph's text to Arial 12pt.</w:t>
      </w:r>
    </w:p>
    <w:p w14:paraId="004AF1FB" w14:textId="77777777" w:rsidR="00082CEE" w:rsidRPr="00712D95" w:rsidRDefault="00082CEE" w:rsidP="00A87D58">
      <w:pPr>
        <w:pStyle w:val="ProgramCode"/>
        <w:jc w:val="left"/>
      </w:pPr>
    </w:p>
    <w:p w14:paraId="5631E2FA" w14:textId="77777777" w:rsidR="00082CEE" w:rsidRPr="00712D95" w:rsidRDefault="00082CEE" w:rsidP="00A87D58">
      <w:pPr>
        <w:pStyle w:val="ProgramCode"/>
        <w:jc w:val="left"/>
      </w:pPr>
      <w:r w:rsidRPr="00712D95">
        <w:t xml:space="preserve">    Selection.Font.Name = "Calibri"</w:t>
      </w:r>
    </w:p>
    <w:p w14:paraId="52DD84E3" w14:textId="77777777" w:rsidR="00082CEE" w:rsidRPr="00712D95" w:rsidRDefault="00082CEE" w:rsidP="00A87D58">
      <w:pPr>
        <w:pStyle w:val="ProgramCode"/>
        <w:jc w:val="left"/>
      </w:pPr>
      <w:r w:rsidRPr="00712D95">
        <w:t xml:space="preserve">    Selection.Font.Size = 12</w:t>
      </w:r>
    </w:p>
    <w:p w14:paraId="173FC831" w14:textId="77777777" w:rsidR="00082CEE" w:rsidRPr="00712D95" w:rsidRDefault="00082CEE" w:rsidP="00A87D58">
      <w:pPr>
        <w:pStyle w:val="ProgramCode"/>
        <w:jc w:val="left"/>
      </w:pPr>
      <w:r w:rsidRPr="00712D95">
        <w:t>End Sub</w:t>
      </w:r>
    </w:p>
    <w:p w14:paraId="747AA232" w14:textId="77777777" w:rsidR="002765A6" w:rsidRPr="00712D95" w:rsidRDefault="002765A6" w:rsidP="00A87D58">
      <w:pPr>
        <w:spacing w:after="0"/>
        <w:jc w:val="left"/>
        <w:rPr>
          <w:rFonts w:ascii="Arial" w:hAnsi="Arial" w:cs="Arial"/>
        </w:rPr>
      </w:pPr>
    </w:p>
    <w:p w14:paraId="04EFBD78" w14:textId="28F390F4" w:rsidR="00082CEE" w:rsidRPr="00712D95" w:rsidRDefault="00082CEE" w:rsidP="00A87D58">
      <w:pPr>
        <w:spacing w:after="0"/>
        <w:jc w:val="left"/>
        <w:rPr>
          <w:rFonts w:ascii="Arial" w:hAnsi="Arial" w:cs="Arial"/>
        </w:rPr>
      </w:pPr>
      <w:r w:rsidRPr="00712D95">
        <w:rPr>
          <w:rFonts w:ascii="Arial" w:hAnsi="Arial" w:cs="Arial"/>
        </w:rPr>
        <w:t>Once a paragraph or sentence has been selected, clicking the Quick Access button to run the macro changes the selection</w:t>
      </w:r>
      <w:r w:rsidR="002930CD">
        <w:rPr>
          <w:rFonts w:ascii="Arial" w:hAnsi="Arial" w:cs="Arial"/>
        </w:rPr>
        <w:t>'</w:t>
      </w:r>
      <w:r w:rsidRPr="00712D95">
        <w:rPr>
          <w:rFonts w:ascii="Arial" w:hAnsi="Arial" w:cs="Arial"/>
        </w:rPr>
        <w:t>s font name to Calibri and font size to 12 points.</w:t>
      </w:r>
    </w:p>
    <w:p w14:paraId="7C446AE0" w14:textId="32714BC3" w:rsidR="00082CEE" w:rsidRDefault="00082CEE" w:rsidP="00A87D58">
      <w:pPr>
        <w:spacing w:after="0"/>
        <w:jc w:val="left"/>
        <w:rPr>
          <w:rFonts w:ascii="Arial" w:hAnsi="Arial" w:cs="Arial"/>
        </w:rPr>
      </w:pPr>
      <w:r w:rsidRPr="00712D95">
        <w:rPr>
          <w:rFonts w:ascii="Arial" w:hAnsi="Arial" w:cs="Arial"/>
        </w:rPr>
        <w:t>Let</w:t>
      </w:r>
      <w:r w:rsidR="002930CD">
        <w:rPr>
          <w:rFonts w:ascii="Arial" w:hAnsi="Arial" w:cs="Arial"/>
        </w:rPr>
        <w:t>'</w:t>
      </w:r>
      <w:r w:rsidRPr="00712D95">
        <w:rPr>
          <w:rFonts w:ascii="Arial" w:hAnsi="Arial" w:cs="Arial"/>
        </w:rPr>
        <w:t xml:space="preserve">s make this macro do a bit more work by also </w:t>
      </w:r>
      <w:r w:rsidR="002930CD">
        <w:rPr>
          <w:rFonts w:ascii="Arial" w:hAnsi="Arial" w:cs="Arial"/>
        </w:rPr>
        <w:t>setting</w:t>
      </w:r>
      <w:r w:rsidRPr="00712D95">
        <w:rPr>
          <w:rFonts w:ascii="Arial" w:hAnsi="Arial" w:cs="Arial"/>
        </w:rPr>
        <w:t xml:space="preserve"> the line spacing to 1.5 lines and the text alignment to Justified. The macro would then look like this:</w:t>
      </w:r>
    </w:p>
    <w:p w14:paraId="3C5FE9E4" w14:textId="77777777" w:rsidR="00712D95" w:rsidRPr="00712D95" w:rsidRDefault="00712D95" w:rsidP="00A87D58">
      <w:pPr>
        <w:spacing w:after="0"/>
        <w:jc w:val="left"/>
        <w:rPr>
          <w:rFonts w:ascii="Arial" w:hAnsi="Arial" w:cs="Arial"/>
        </w:rPr>
      </w:pPr>
    </w:p>
    <w:p w14:paraId="67C4FBBF" w14:textId="77777777" w:rsidR="00082CEE" w:rsidRPr="00712D95" w:rsidRDefault="00082CEE" w:rsidP="00A87D58">
      <w:pPr>
        <w:pStyle w:val="ProgramCode"/>
        <w:jc w:val="left"/>
      </w:pPr>
      <w:r w:rsidRPr="00712D95">
        <w:t>Sub TomDemo1()</w:t>
      </w:r>
    </w:p>
    <w:p w14:paraId="0AFACFA4" w14:textId="77777777" w:rsidR="00082CEE" w:rsidRPr="00712D95" w:rsidRDefault="00082CEE" w:rsidP="00A87D58">
      <w:pPr>
        <w:pStyle w:val="ProgramCode"/>
        <w:jc w:val="left"/>
        <w:rPr>
          <w:color w:val="006600"/>
        </w:rPr>
      </w:pPr>
      <w:r w:rsidRPr="00712D95">
        <w:rPr>
          <w:color w:val="006600"/>
        </w:rPr>
        <w:t>' TomDemo1 Macro</w:t>
      </w:r>
    </w:p>
    <w:p w14:paraId="52FC86B7" w14:textId="77777777" w:rsidR="00082CEE" w:rsidRPr="00712D95" w:rsidRDefault="00082CEE" w:rsidP="00A87D58">
      <w:pPr>
        <w:pStyle w:val="ProgramCode"/>
        <w:jc w:val="left"/>
        <w:rPr>
          <w:color w:val="006600"/>
        </w:rPr>
      </w:pPr>
      <w:r w:rsidRPr="00712D95">
        <w:rPr>
          <w:color w:val="006600"/>
        </w:rPr>
        <w:t>' Convert a paragraph's text to Arial 12pt, line spacing 1.5,</w:t>
      </w:r>
    </w:p>
    <w:p w14:paraId="3CC906E7" w14:textId="77777777" w:rsidR="00082CEE" w:rsidRPr="00712D95" w:rsidRDefault="00082CEE" w:rsidP="00A87D58">
      <w:pPr>
        <w:pStyle w:val="ProgramCode"/>
        <w:jc w:val="left"/>
        <w:rPr>
          <w:color w:val="006600"/>
        </w:rPr>
      </w:pPr>
      <w:r w:rsidRPr="00712D95">
        <w:rPr>
          <w:color w:val="006600"/>
        </w:rPr>
        <w:t>' alignment justified.</w:t>
      </w:r>
    </w:p>
    <w:p w14:paraId="071A9F64" w14:textId="77777777" w:rsidR="00082CEE" w:rsidRPr="00712D95" w:rsidRDefault="00082CEE" w:rsidP="00A87D58">
      <w:pPr>
        <w:pStyle w:val="ProgramCode"/>
        <w:jc w:val="left"/>
      </w:pPr>
    </w:p>
    <w:p w14:paraId="23618025" w14:textId="77777777" w:rsidR="00082CEE" w:rsidRPr="00712D95" w:rsidRDefault="00082CEE" w:rsidP="00A87D58">
      <w:pPr>
        <w:pStyle w:val="ProgramCode"/>
        <w:jc w:val="left"/>
      </w:pPr>
      <w:r w:rsidRPr="00712D95">
        <w:t xml:space="preserve">  With Selection</w:t>
      </w:r>
    </w:p>
    <w:p w14:paraId="6E7DC37C" w14:textId="77777777" w:rsidR="00082CEE" w:rsidRPr="00712D95" w:rsidRDefault="00082CEE" w:rsidP="00A87D58">
      <w:pPr>
        <w:pStyle w:val="ProgramCode"/>
        <w:jc w:val="left"/>
      </w:pPr>
      <w:r w:rsidRPr="00712D95">
        <w:t xml:space="preserve">    .Font.Name = "Calibri"</w:t>
      </w:r>
    </w:p>
    <w:p w14:paraId="69C16727" w14:textId="77777777" w:rsidR="00082CEE" w:rsidRPr="00712D95" w:rsidRDefault="00082CEE" w:rsidP="00A87D58">
      <w:pPr>
        <w:pStyle w:val="ProgramCode"/>
        <w:jc w:val="left"/>
      </w:pPr>
      <w:r w:rsidRPr="00712D95">
        <w:t xml:space="preserve">    .Font.Size = 12</w:t>
      </w:r>
    </w:p>
    <w:p w14:paraId="3B9F2DCB" w14:textId="77777777" w:rsidR="00082CEE" w:rsidRPr="00712D95" w:rsidRDefault="00082CEE" w:rsidP="00A87D58">
      <w:pPr>
        <w:pStyle w:val="ProgramCode"/>
        <w:jc w:val="left"/>
      </w:pPr>
      <w:r w:rsidRPr="00712D95">
        <w:t xml:space="preserve">    .ParagraphFormat.LineSpacingRule = wdLineSpace1pt5</w:t>
      </w:r>
    </w:p>
    <w:p w14:paraId="64AC8A6D" w14:textId="77777777" w:rsidR="00082CEE" w:rsidRPr="00712D95" w:rsidRDefault="00082CEE" w:rsidP="00A87D58">
      <w:pPr>
        <w:pStyle w:val="ProgramCode"/>
        <w:jc w:val="left"/>
      </w:pPr>
      <w:r w:rsidRPr="00712D95">
        <w:t xml:space="preserve">    .ParagraphFormat.Alignment = wdAlignParagraphJustify</w:t>
      </w:r>
    </w:p>
    <w:p w14:paraId="4A4774F4" w14:textId="77777777" w:rsidR="00082CEE" w:rsidRPr="00712D95" w:rsidRDefault="00082CEE" w:rsidP="00A87D58">
      <w:pPr>
        <w:pStyle w:val="ProgramCode"/>
        <w:jc w:val="left"/>
      </w:pPr>
      <w:r w:rsidRPr="00712D95">
        <w:t xml:space="preserve">  End With</w:t>
      </w:r>
    </w:p>
    <w:p w14:paraId="325E8A0F" w14:textId="77777777" w:rsidR="00082CEE" w:rsidRPr="00712D95" w:rsidRDefault="00082CEE" w:rsidP="00A87D58">
      <w:pPr>
        <w:pStyle w:val="ProgramCode"/>
        <w:jc w:val="left"/>
      </w:pPr>
      <w:r w:rsidRPr="00712D95">
        <w:t>End Sub</w:t>
      </w:r>
    </w:p>
    <w:p w14:paraId="6FE33DFC" w14:textId="77777777" w:rsidR="00082CEE" w:rsidRPr="00712D95" w:rsidRDefault="00082CEE" w:rsidP="00A87D58">
      <w:pPr>
        <w:pStyle w:val="GGBody"/>
        <w:spacing w:after="0"/>
        <w:rPr>
          <w:rFonts w:ascii="Arial" w:hAnsi="Arial" w:cs="Arial"/>
        </w:rPr>
      </w:pPr>
    </w:p>
    <w:p w14:paraId="7BCDD2E5" w14:textId="68272327" w:rsidR="00082CEE" w:rsidRDefault="00082CEE" w:rsidP="00A87D58">
      <w:pPr>
        <w:spacing w:after="0"/>
        <w:jc w:val="left"/>
        <w:rPr>
          <w:rFonts w:ascii="Arial" w:hAnsi="Arial" w:cs="Arial"/>
        </w:rPr>
      </w:pPr>
      <w:r w:rsidRPr="00712D95">
        <w:rPr>
          <w:rFonts w:ascii="Arial" w:hAnsi="Arial" w:cs="Arial"/>
        </w:rPr>
        <w:t>Note that I</w:t>
      </w:r>
      <w:r w:rsidR="002930CD">
        <w:rPr>
          <w:rFonts w:ascii="Arial" w:hAnsi="Arial" w:cs="Arial"/>
        </w:rPr>
        <w:t>'</w:t>
      </w:r>
      <w:r w:rsidRPr="00712D95">
        <w:rPr>
          <w:rFonts w:ascii="Arial" w:hAnsi="Arial" w:cs="Arial"/>
        </w:rPr>
        <w:t xml:space="preserve">ve also modified the macro to use a VBA </w:t>
      </w:r>
      <w:r w:rsidR="002930CD">
        <w:rPr>
          <w:rFonts w:ascii="Arial" w:hAnsi="Arial" w:cs="Arial"/>
        </w:rPr>
        <w:t>"</w:t>
      </w:r>
      <w:r w:rsidRPr="00712D95">
        <w:rPr>
          <w:rFonts w:ascii="Arial" w:hAnsi="Arial" w:cs="Arial"/>
        </w:rPr>
        <w:t>With</w:t>
      </w:r>
      <w:r w:rsidR="002930CD">
        <w:rPr>
          <w:rFonts w:ascii="Arial" w:hAnsi="Arial" w:cs="Arial"/>
        </w:rPr>
        <w:t>"</w:t>
      </w:r>
      <w:r w:rsidRPr="00712D95">
        <w:rPr>
          <w:rFonts w:ascii="Arial" w:hAnsi="Arial" w:cs="Arial"/>
        </w:rPr>
        <w:t xml:space="preserve"> clause to eliminate the need to explicitly specify </w:t>
      </w:r>
      <w:r w:rsidR="002930CD">
        <w:rPr>
          <w:rFonts w:ascii="Arial" w:hAnsi="Arial" w:cs="Arial"/>
        </w:rPr>
        <w:t>"</w:t>
      </w:r>
      <w:r w:rsidRPr="00712D95">
        <w:rPr>
          <w:rFonts w:ascii="Arial" w:hAnsi="Arial" w:cs="Arial"/>
        </w:rPr>
        <w:t>Selection.</w:t>
      </w:r>
      <w:r w:rsidR="002930CD">
        <w:rPr>
          <w:rFonts w:ascii="Arial" w:hAnsi="Arial" w:cs="Arial"/>
        </w:rPr>
        <w:t>"</w:t>
      </w:r>
      <w:r w:rsidRPr="00712D95">
        <w:rPr>
          <w:rFonts w:ascii="Arial" w:hAnsi="Arial" w:cs="Arial"/>
        </w:rPr>
        <w:t xml:space="preserve"> for each </w:t>
      </w:r>
      <w:r w:rsidR="002930CD">
        <w:rPr>
          <w:rFonts w:ascii="Arial" w:hAnsi="Arial" w:cs="Arial"/>
        </w:rPr>
        <w:t>property reference</w:t>
      </w:r>
      <w:r w:rsidRPr="00712D95">
        <w:rPr>
          <w:rFonts w:ascii="Arial" w:hAnsi="Arial" w:cs="Arial"/>
        </w:rPr>
        <w:t xml:space="preserve">. This makes the macro code </w:t>
      </w:r>
      <w:r w:rsidRPr="00712D95">
        <w:rPr>
          <w:rFonts w:ascii="Arial" w:hAnsi="Arial" w:cs="Arial"/>
        </w:rPr>
        <w:lastRenderedPageBreak/>
        <w:t xml:space="preserve">easier to read and run faster and also simplifies making changes. The </w:t>
      </w:r>
      <w:r w:rsidR="002930CD">
        <w:rPr>
          <w:rFonts w:ascii="Arial" w:hAnsi="Arial" w:cs="Arial"/>
        </w:rPr>
        <w:t>"</w:t>
      </w:r>
      <w:r w:rsidRPr="00712D95">
        <w:rPr>
          <w:rFonts w:ascii="Arial" w:hAnsi="Arial" w:cs="Arial"/>
        </w:rPr>
        <w:t>wd</w:t>
      </w:r>
      <w:r w:rsidR="002930CD">
        <w:rPr>
          <w:rFonts w:ascii="Arial" w:hAnsi="Arial" w:cs="Arial"/>
        </w:rPr>
        <w:t>"</w:t>
      </w:r>
      <w:r w:rsidRPr="00712D95">
        <w:rPr>
          <w:rFonts w:ascii="Arial" w:hAnsi="Arial" w:cs="Arial"/>
        </w:rPr>
        <w:t xml:space="preserve"> symbols to the right of the = signs are Word internal symbolic constants.</w:t>
      </w:r>
    </w:p>
    <w:p w14:paraId="023461A9" w14:textId="77777777" w:rsidR="00712D95" w:rsidRPr="00712D95" w:rsidRDefault="00712D95" w:rsidP="00A87D58">
      <w:pPr>
        <w:spacing w:after="0"/>
        <w:jc w:val="left"/>
        <w:rPr>
          <w:rFonts w:ascii="Arial" w:hAnsi="Arial" w:cs="Arial"/>
        </w:rPr>
      </w:pPr>
    </w:p>
    <w:p w14:paraId="2220A031" w14:textId="3058F1E2" w:rsidR="00082CEE" w:rsidRDefault="00082CEE" w:rsidP="00A87D58">
      <w:pPr>
        <w:spacing w:after="0"/>
        <w:jc w:val="left"/>
        <w:rPr>
          <w:rFonts w:ascii="Arial" w:hAnsi="Arial" w:cs="Arial"/>
        </w:rPr>
      </w:pPr>
      <w:r w:rsidRPr="00712D95">
        <w:rPr>
          <w:rFonts w:ascii="Arial" w:hAnsi="Arial" w:cs="Arial"/>
        </w:rPr>
        <w:t xml:space="preserve">The macro editor is helpful by automatically offering a menu of </w:t>
      </w:r>
      <w:r w:rsidR="002930CD">
        <w:rPr>
          <w:rFonts w:ascii="Arial" w:hAnsi="Arial" w:cs="Arial"/>
        </w:rPr>
        <w:t>"</w:t>
      </w:r>
      <w:proofErr w:type="spellStart"/>
      <w:r w:rsidRPr="00712D95">
        <w:rPr>
          <w:rFonts w:ascii="Arial" w:hAnsi="Arial" w:cs="Arial"/>
        </w:rPr>
        <w:t>Intellisense</w:t>
      </w:r>
      <w:proofErr w:type="spellEnd"/>
      <w:r w:rsidR="002930CD">
        <w:rPr>
          <w:rFonts w:ascii="Arial" w:hAnsi="Arial" w:cs="Arial"/>
        </w:rPr>
        <w:t>"</w:t>
      </w:r>
      <w:r w:rsidRPr="00712D95">
        <w:rPr>
          <w:rFonts w:ascii="Arial" w:hAnsi="Arial" w:cs="Arial"/>
        </w:rPr>
        <w:t xml:space="preserve"> choices after you type in a</w:t>
      </w:r>
      <w:r w:rsidR="002930CD">
        <w:rPr>
          <w:rFonts w:ascii="Arial" w:hAnsi="Arial" w:cs="Arial"/>
        </w:rPr>
        <w:t>. "Thus, y</w:t>
      </w:r>
      <w:r w:rsidRPr="00712D95">
        <w:rPr>
          <w:rFonts w:ascii="Arial" w:hAnsi="Arial" w:cs="Arial"/>
        </w:rPr>
        <w:t>ou don</w:t>
      </w:r>
      <w:r w:rsidR="002930CD">
        <w:rPr>
          <w:rFonts w:ascii="Arial" w:hAnsi="Arial" w:cs="Arial"/>
        </w:rPr>
        <w:t>'</w:t>
      </w:r>
      <w:r w:rsidRPr="00712D95">
        <w:rPr>
          <w:rFonts w:ascii="Arial" w:hAnsi="Arial" w:cs="Arial"/>
        </w:rPr>
        <w:t>t have to remember or learn every possible property of every object or collection.</w:t>
      </w:r>
    </w:p>
    <w:p w14:paraId="62B0D2E8" w14:textId="77777777" w:rsidR="00712D95" w:rsidRPr="00712D95" w:rsidRDefault="00712D95" w:rsidP="00A87D58">
      <w:pPr>
        <w:spacing w:after="0"/>
        <w:jc w:val="left"/>
        <w:rPr>
          <w:rFonts w:ascii="Arial" w:hAnsi="Arial" w:cs="Arial"/>
        </w:rPr>
      </w:pPr>
    </w:p>
    <w:p w14:paraId="58AE3B29" w14:textId="34980C50" w:rsidR="00082CEE" w:rsidRDefault="00082CEE" w:rsidP="00A87D58">
      <w:pPr>
        <w:pStyle w:val="Heading2"/>
        <w:spacing w:before="0" w:after="0"/>
        <w:rPr>
          <w:rFonts w:cs="Arial"/>
        </w:rPr>
      </w:pPr>
      <w:r w:rsidRPr="00712D95">
        <w:rPr>
          <w:rFonts w:cs="Arial"/>
        </w:rPr>
        <w:t>Example Macro – Formatting an Article for the Gigabyte Gazette</w:t>
      </w:r>
    </w:p>
    <w:p w14:paraId="481D2078" w14:textId="77777777" w:rsidR="00712D95" w:rsidRPr="00712D95" w:rsidRDefault="00712D95" w:rsidP="00A87D58">
      <w:pPr>
        <w:jc w:val="left"/>
      </w:pPr>
    </w:p>
    <w:p w14:paraId="2F20790D" w14:textId="4E073967" w:rsidR="00082CEE" w:rsidRDefault="00082CEE" w:rsidP="00A87D58">
      <w:pPr>
        <w:pStyle w:val="GGBody"/>
        <w:spacing w:after="0"/>
        <w:rPr>
          <w:rFonts w:ascii="Arial" w:hAnsi="Arial" w:cs="Arial"/>
        </w:rPr>
      </w:pPr>
      <w:r w:rsidRPr="00712D95">
        <w:rPr>
          <w:rFonts w:ascii="Arial" w:hAnsi="Arial" w:cs="Arial"/>
        </w:rPr>
        <w:t>Now let</w:t>
      </w:r>
      <w:r w:rsidR="002930CD">
        <w:rPr>
          <w:rFonts w:ascii="Arial" w:hAnsi="Arial" w:cs="Arial"/>
        </w:rPr>
        <w:t>'</w:t>
      </w:r>
      <w:r w:rsidRPr="00712D95">
        <w:rPr>
          <w:rFonts w:ascii="Arial" w:hAnsi="Arial" w:cs="Arial"/>
        </w:rPr>
        <w:t>s look at a more real-world situation. Every month, when I edit the Computer Club</w:t>
      </w:r>
      <w:r w:rsidR="002930CD">
        <w:rPr>
          <w:rFonts w:ascii="Arial" w:hAnsi="Arial" w:cs="Arial"/>
        </w:rPr>
        <w:t>'</w:t>
      </w:r>
      <w:r w:rsidRPr="00712D95">
        <w:rPr>
          <w:rFonts w:ascii="Arial" w:hAnsi="Arial" w:cs="Arial"/>
        </w:rPr>
        <w:t xml:space="preserve">s Gigabyte Gazette newsletter, I need to integrate articles and other content from various sources and give them a </w:t>
      </w:r>
      <w:r w:rsidR="002930CD">
        <w:rPr>
          <w:rFonts w:ascii="Arial" w:hAnsi="Arial" w:cs="Arial"/>
        </w:rPr>
        <w:t>standard</w:t>
      </w:r>
      <w:r w:rsidRPr="00712D95">
        <w:rPr>
          <w:rFonts w:ascii="Arial" w:hAnsi="Arial" w:cs="Arial"/>
        </w:rPr>
        <w:t xml:space="preserve"> format. One way I simplify this is by using predefined Word styles. I have five: Heading 1, Heading 2, Heading 3, Heading 4</w:t>
      </w:r>
      <w:r w:rsidR="002930CD">
        <w:rPr>
          <w:rFonts w:ascii="Arial" w:hAnsi="Arial" w:cs="Arial"/>
        </w:rPr>
        <w:t>,</w:t>
      </w:r>
      <w:r w:rsidRPr="00712D95">
        <w:rPr>
          <w:rFonts w:ascii="Arial" w:hAnsi="Arial" w:cs="Arial"/>
        </w:rPr>
        <w:t xml:space="preserve"> and GGBody.</w:t>
      </w:r>
    </w:p>
    <w:p w14:paraId="09054E25" w14:textId="77777777" w:rsidR="00712D95" w:rsidRPr="00712D95" w:rsidRDefault="00712D95" w:rsidP="00A87D58">
      <w:pPr>
        <w:pStyle w:val="GGBody"/>
        <w:spacing w:after="0"/>
        <w:rPr>
          <w:rFonts w:ascii="Arial" w:hAnsi="Arial" w:cs="Arial"/>
        </w:rPr>
      </w:pPr>
    </w:p>
    <w:p w14:paraId="0BD0A372" w14:textId="7552555E" w:rsidR="00082CEE" w:rsidRDefault="00082CEE" w:rsidP="00A87D58">
      <w:pPr>
        <w:pStyle w:val="GGBody"/>
        <w:spacing w:after="0"/>
        <w:rPr>
          <w:rFonts w:ascii="Arial" w:hAnsi="Arial" w:cs="Arial"/>
        </w:rPr>
      </w:pPr>
      <w:r w:rsidRPr="00712D95">
        <w:rPr>
          <w:rFonts w:ascii="Arial" w:hAnsi="Arial" w:cs="Arial"/>
        </w:rPr>
        <w:t>Here</w:t>
      </w:r>
      <w:r w:rsidR="002930CD">
        <w:rPr>
          <w:rFonts w:ascii="Arial" w:hAnsi="Arial" w:cs="Arial"/>
        </w:rPr>
        <w:t>'</w:t>
      </w:r>
      <w:r w:rsidRPr="00712D95">
        <w:rPr>
          <w:rFonts w:ascii="Arial" w:hAnsi="Arial" w:cs="Arial"/>
        </w:rPr>
        <w:t xml:space="preserve">s the VBA code of a macro named GGFormat that applies the GGBody style to each paragraph in a selected area of a document, except those that already have a </w:t>
      </w:r>
      <w:r w:rsidR="002930CD">
        <w:rPr>
          <w:rFonts w:ascii="Arial" w:hAnsi="Arial" w:cs="Arial"/>
        </w:rPr>
        <w:t>"</w:t>
      </w:r>
      <w:r w:rsidRPr="00712D95">
        <w:rPr>
          <w:rFonts w:ascii="Arial" w:hAnsi="Arial" w:cs="Arial"/>
        </w:rPr>
        <w:t>Heading x</w:t>
      </w:r>
      <w:r w:rsidR="002930CD">
        <w:rPr>
          <w:rFonts w:ascii="Arial" w:hAnsi="Arial" w:cs="Arial"/>
        </w:rPr>
        <w:t>"</w:t>
      </w:r>
      <w:r w:rsidRPr="00712D95">
        <w:rPr>
          <w:rFonts w:ascii="Arial" w:hAnsi="Arial" w:cs="Arial"/>
        </w:rPr>
        <w:t xml:space="preserve"> style.</w:t>
      </w:r>
    </w:p>
    <w:p w14:paraId="5976D983" w14:textId="77777777" w:rsidR="00712D95" w:rsidRPr="00712D95" w:rsidRDefault="00712D95" w:rsidP="00A87D58">
      <w:pPr>
        <w:pStyle w:val="GGBody"/>
        <w:spacing w:after="0"/>
        <w:rPr>
          <w:rFonts w:ascii="Arial" w:hAnsi="Arial" w:cs="Arial"/>
        </w:rPr>
      </w:pPr>
    </w:p>
    <w:p w14:paraId="5E1AF6F9" w14:textId="77777777" w:rsidR="00082CEE" w:rsidRPr="00712D95" w:rsidRDefault="00082CEE" w:rsidP="00A87D58">
      <w:pPr>
        <w:pStyle w:val="ProgramCode"/>
        <w:jc w:val="left"/>
      </w:pPr>
      <w:r w:rsidRPr="00712D95">
        <w:t>Sub GGFormat()</w:t>
      </w:r>
    </w:p>
    <w:p w14:paraId="4B818EE4" w14:textId="77777777" w:rsidR="00082CEE" w:rsidRPr="00712D95" w:rsidRDefault="00082CEE" w:rsidP="00A87D58">
      <w:pPr>
        <w:pStyle w:val="ProgramCode"/>
        <w:jc w:val="left"/>
        <w:rPr>
          <w:color w:val="006600"/>
        </w:rPr>
      </w:pPr>
      <w:r w:rsidRPr="00712D95">
        <w:rPr>
          <w:color w:val="006600"/>
        </w:rPr>
        <w:t>' GGFormat Macro - Convert all non-Heading paragraph Styles to "GGBody"</w:t>
      </w:r>
    </w:p>
    <w:p w14:paraId="551112EC" w14:textId="77777777" w:rsidR="00082CEE" w:rsidRPr="00712D95" w:rsidRDefault="00082CEE" w:rsidP="00A87D58">
      <w:pPr>
        <w:pStyle w:val="ProgramCode"/>
        <w:jc w:val="left"/>
      </w:pPr>
      <w:r w:rsidRPr="00712D95">
        <w:t>Dim pg As Word.Paragraph</w:t>
      </w:r>
    </w:p>
    <w:p w14:paraId="0B0FD6EE" w14:textId="77777777" w:rsidR="00082CEE" w:rsidRPr="00712D95" w:rsidRDefault="00082CEE" w:rsidP="00A87D58">
      <w:pPr>
        <w:pStyle w:val="ProgramCode"/>
        <w:jc w:val="left"/>
      </w:pPr>
    </w:p>
    <w:p w14:paraId="79B53137" w14:textId="77777777" w:rsidR="00082CEE" w:rsidRPr="00712D95" w:rsidRDefault="00082CEE" w:rsidP="00A87D58">
      <w:pPr>
        <w:pStyle w:val="ProgramCode"/>
        <w:jc w:val="left"/>
      </w:pPr>
      <w:r w:rsidRPr="00712D95">
        <w:t>With Selection</w:t>
      </w:r>
    </w:p>
    <w:p w14:paraId="372DF322" w14:textId="77777777" w:rsidR="00082CEE" w:rsidRPr="00712D95" w:rsidRDefault="00082CEE" w:rsidP="00A87D58">
      <w:pPr>
        <w:pStyle w:val="ProgramCode"/>
        <w:jc w:val="left"/>
      </w:pPr>
    </w:p>
    <w:p w14:paraId="78D52568" w14:textId="77777777" w:rsidR="00082CEE" w:rsidRPr="00712D95" w:rsidRDefault="00082CEE" w:rsidP="00A87D58">
      <w:pPr>
        <w:pStyle w:val="ProgramCode"/>
        <w:jc w:val="left"/>
        <w:rPr>
          <w:color w:val="006600"/>
        </w:rPr>
      </w:pPr>
      <w:r w:rsidRPr="00712D95">
        <w:rPr>
          <w:color w:val="006600"/>
        </w:rPr>
        <w:t>' Iterate the document's collection of Paragraph objects</w:t>
      </w:r>
    </w:p>
    <w:p w14:paraId="2409009E" w14:textId="0631F2F2" w:rsidR="00082CEE" w:rsidRPr="00712D95" w:rsidRDefault="00082CEE" w:rsidP="00A87D58">
      <w:pPr>
        <w:pStyle w:val="ProgramCode"/>
        <w:jc w:val="left"/>
      </w:pPr>
      <w:r w:rsidRPr="00712D95">
        <w:t>For Each pg In.Paragraphs</w:t>
      </w:r>
    </w:p>
    <w:p w14:paraId="08696E5D" w14:textId="77777777" w:rsidR="00082CEE" w:rsidRPr="00712D95" w:rsidRDefault="00082CEE" w:rsidP="00A87D58">
      <w:pPr>
        <w:pStyle w:val="ProgramCode"/>
        <w:jc w:val="left"/>
      </w:pPr>
      <w:r w:rsidRPr="00712D95">
        <w:t xml:space="preserve">    ' Only change non-Heading paragraphs</w:t>
      </w:r>
    </w:p>
    <w:p w14:paraId="4FBBABC4" w14:textId="77777777" w:rsidR="00082CEE" w:rsidRPr="00712D95" w:rsidRDefault="00082CEE" w:rsidP="00A87D58">
      <w:pPr>
        <w:pStyle w:val="ProgramCode"/>
        <w:jc w:val="left"/>
      </w:pPr>
      <w:r w:rsidRPr="00712D95">
        <w:t xml:space="preserve">    If Left(pg.Style, 7) &lt;&gt; "Heading" Then</w:t>
      </w:r>
    </w:p>
    <w:p w14:paraId="6DB97111" w14:textId="77777777" w:rsidR="00082CEE" w:rsidRPr="00712D95" w:rsidRDefault="00082CEE" w:rsidP="00A87D58">
      <w:pPr>
        <w:pStyle w:val="ProgramCode"/>
        <w:jc w:val="left"/>
      </w:pPr>
      <w:r w:rsidRPr="00712D95">
        <w:t xml:space="preserve">        pg.Style = "GGBody"</w:t>
      </w:r>
    </w:p>
    <w:p w14:paraId="7E338478" w14:textId="77777777" w:rsidR="00082CEE" w:rsidRPr="00712D95" w:rsidRDefault="00082CEE" w:rsidP="00A87D58">
      <w:pPr>
        <w:pStyle w:val="ProgramCode"/>
        <w:jc w:val="left"/>
      </w:pPr>
      <w:r w:rsidRPr="00712D95">
        <w:t xml:space="preserve">    End If</w:t>
      </w:r>
    </w:p>
    <w:p w14:paraId="196DF3FF" w14:textId="77777777" w:rsidR="00082CEE" w:rsidRPr="00712D95" w:rsidRDefault="00082CEE" w:rsidP="00A87D58">
      <w:pPr>
        <w:pStyle w:val="ProgramCode"/>
        <w:jc w:val="left"/>
      </w:pPr>
      <w:r w:rsidRPr="00712D95">
        <w:t>Next</w:t>
      </w:r>
    </w:p>
    <w:p w14:paraId="2A362F9E" w14:textId="77777777" w:rsidR="00082CEE" w:rsidRPr="00712D95" w:rsidRDefault="00082CEE" w:rsidP="00A87D58">
      <w:pPr>
        <w:pStyle w:val="ProgramCode"/>
        <w:jc w:val="left"/>
      </w:pPr>
    </w:p>
    <w:p w14:paraId="53995F36" w14:textId="77777777" w:rsidR="00766A2E" w:rsidRPr="00712D95" w:rsidRDefault="00082CEE" w:rsidP="00A87D58">
      <w:pPr>
        <w:pStyle w:val="ProgramCode"/>
        <w:jc w:val="left"/>
      </w:pPr>
      <w:r w:rsidRPr="00712D95">
        <w:t>End With</w:t>
      </w:r>
    </w:p>
    <w:p w14:paraId="14C63FD5" w14:textId="29CDB4AF" w:rsidR="00082CEE" w:rsidRPr="00712D95" w:rsidRDefault="00082CEE" w:rsidP="00A87D58">
      <w:pPr>
        <w:pStyle w:val="ProgramCode"/>
        <w:jc w:val="left"/>
      </w:pPr>
      <w:r w:rsidRPr="00712D95">
        <w:t>End Sub</w:t>
      </w:r>
    </w:p>
    <w:p w14:paraId="23169163" w14:textId="77777777" w:rsidR="002765A6" w:rsidRPr="00712D95" w:rsidRDefault="002765A6" w:rsidP="00A87D58">
      <w:pPr>
        <w:spacing w:after="0"/>
        <w:jc w:val="left"/>
        <w:rPr>
          <w:rFonts w:ascii="Arial" w:hAnsi="Arial" w:cs="Arial"/>
        </w:rPr>
      </w:pPr>
    </w:p>
    <w:p w14:paraId="148B9530" w14:textId="74703A7F" w:rsidR="00082CEE" w:rsidRDefault="00082CEE" w:rsidP="00A87D58">
      <w:pPr>
        <w:spacing w:after="0"/>
        <w:jc w:val="left"/>
        <w:rPr>
          <w:rFonts w:ascii="Arial" w:hAnsi="Arial" w:cs="Arial"/>
        </w:rPr>
      </w:pPr>
      <w:r w:rsidRPr="00712D95">
        <w:rPr>
          <w:rFonts w:ascii="Arial" w:hAnsi="Arial" w:cs="Arial"/>
        </w:rPr>
        <w:t xml:space="preserve">The </w:t>
      </w:r>
      <w:r w:rsidR="002930CD">
        <w:rPr>
          <w:rFonts w:ascii="Arial" w:hAnsi="Arial" w:cs="Arial"/>
        </w:rPr>
        <w:t>"</w:t>
      </w:r>
      <w:r w:rsidRPr="00712D95">
        <w:rPr>
          <w:rFonts w:ascii="Arial" w:hAnsi="Arial" w:cs="Arial"/>
        </w:rPr>
        <w:t>For Each</w:t>
      </w:r>
      <w:r w:rsidR="002930CD">
        <w:rPr>
          <w:rFonts w:ascii="Arial" w:hAnsi="Arial" w:cs="Arial"/>
        </w:rPr>
        <w:t>"</w:t>
      </w:r>
      <w:r w:rsidRPr="00712D95">
        <w:rPr>
          <w:rFonts w:ascii="Arial" w:hAnsi="Arial" w:cs="Arial"/>
        </w:rPr>
        <w:t xml:space="preserve"> statement loops through the Selection</w:t>
      </w:r>
      <w:r w:rsidR="002930CD">
        <w:rPr>
          <w:rFonts w:ascii="Arial" w:hAnsi="Arial" w:cs="Arial"/>
        </w:rPr>
        <w:t>'</w:t>
      </w:r>
      <w:r w:rsidRPr="00712D95">
        <w:rPr>
          <w:rFonts w:ascii="Arial" w:hAnsi="Arial" w:cs="Arial"/>
        </w:rPr>
        <w:t>s collection of paragraph objects, successively referencing each via the pg variable. Each paragraph</w:t>
      </w:r>
      <w:r w:rsidR="002930CD">
        <w:rPr>
          <w:rFonts w:ascii="Arial" w:hAnsi="Arial" w:cs="Arial"/>
        </w:rPr>
        <w:t>'</w:t>
      </w:r>
      <w:r w:rsidRPr="00712D95">
        <w:rPr>
          <w:rFonts w:ascii="Arial" w:hAnsi="Arial" w:cs="Arial"/>
        </w:rPr>
        <w:t xml:space="preserve">s Style property is checked to see if it begins with </w:t>
      </w:r>
      <w:r w:rsidR="002930CD">
        <w:rPr>
          <w:rFonts w:ascii="Arial" w:hAnsi="Arial" w:cs="Arial"/>
        </w:rPr>
        <w:t>"</w:t>
      </w:r>
      <w:r w:rsidRPr="00712D95">
        <w:rPr>
          <w:rFonts w:ascii="Arial" w:hAnsi="Arial" w:cs="Arial"/>
        </w:rPr>
        <w:t>Heading</w:t>
      </w:r>
      <w:r w:rsidR="002930CD">
        <w:rPr>
          <w:rFonts w:ascii="Arial" w:hAnsi="Arial" w:cs="Arial"/>
        </w:rPr>
        <w:t>."</w:t>
      </w:r>
      <w:r w:rsidRPr="00712D95">
        <w:rPr>
          <w:rFonts w:ascii="Arial" w:hAnsi="Arial" w:cs="Arial"/>
        </w:rPr>
        <w:t xml:space="preserve"> If not, the paragraph</w:t>
      </w:r>
      <w:r w:rsidR="002930CD">
        <w:rPr>
          <w:rFonts w:ascii="Arial" w:hAnsi="Arial" w:cs="Arial"/>
        </w:rPr>
        <w:t>'</w:t>
      </w:r>
      <w:r w:rsidRPr="00712D95">
        <w:rPr>
          <w:rFonts w:ascii="Arial" w:hAnsi="Arial" w:cs="Arial"/>
        </w:rPr>
        <w:t xml:space="preserve">s Style property is changed to </w:t>
      </w:r>
      <w:r w:rsidR="002930CD">
        <w:rPr>
          <w:rFonts w:ascii="Arial" w:hAnsi="Arial" w:cs="Arial"/>
        </w:rPr>
        <w:t>"</w:t>
      </w:r>
      <w:r w:rsidRPr="00712D95">
        <w:rPr>
          <w:rFonts w:ascii="Arial" w:hAnsi="Arial" w:cs="Arial"/>
        </w:rPr>
        <w:t>GGBody</w:t>
      </w:r>
      <w:r w:rsidR="002930CD">
        <w:rPr>
          <w:rFonts w:ascii="Arial" w:hAnsi="Arial" w:cs="Arial"/>
        </w:rPr>
        <w:t>."</w:t>
      </w:r>
    </w:p>
    <w:p w14:paraId="301B0ACF" w14:textId="77777777" w:rsidR="00712D95" w:rsidRPr="00712D95" w:rsidRDefault="00712D95" w:rsidP="00A87D58">
      <w:pPr>
        <w:spacing w:after="0"/>
        <w:jc w:val="left"/>
        <w:rPr>
          <w:rFonts w:ascii="Arial" w:hAnsi="Arial" w:cs="Arial"/>
        </w:rPr>
      </w:pPr>
    </w:p>
    <w:p w14:paraId="49E71EDD" w14:textId="10811F10" w:rsidR="00082CEE" w:rsidRDefault="00082CEE" w:rsidP="00A87D58">
      <w:pPr>
        <w:spacing w:after="0"/>
        <w:jc w:val="left"/>
        <w:rPr>
          <w:rFonts w:ascii="Arial" w:hAnsi="Arial" w:cs="Arial"/>
        </w:rPr>
      </w:pPr>
      <w:r w:rsidRPr="00712D95">
        <w:rPr>
          <w:rFonts w:ascii="Arial" w:hAnsi="Arial" w:cs="Arial"/>
        </w:rPr>
        <w:t>Now I can open one of my submitter</w:t>
      </w:r>
      <w:r w:rsidR="002930CD">
        <w:rPr>
          <w:rFonts w:ascii="Arial" w:hAnsi="Arial" w:cs="Arial"/>
        </w:rPr>
        <w:t>'</w:t>
      </w:r>
      <w:r w:rsidRPr="00712D95">
        <w:rPr>
          <w:rFonts w:ascii="Arial" w:hAnsi="Arial" w:cs="Arial"/>
        </w:rPr>
        <w:t>s documents and copy its contents to the desired place in my working copy of this month</w:t>
      </w:r>
      <w:r w:rsidR="002930CD">
        <w:rPr>
          <w:rFonts w:ascii="Arial" w:hAnsi="Arial" w:cs="Arial"/>
        </w:rPr>
        <w:t>'</w:t>
      </w:r>
      <w:r w:rsidRPr="00712D95">
        <w:rPr>
          <w:rFonts w:ascii="Arial" w:hAnsi="Arial" w:cs="Arial"/>
        </w:rPr>
        <w:t>s Gigabyte Gazette</w:t>
      </w:r>
      <w:r w:rsidR="003B28D5">
        <w:rPr>
          <w:rFonts w:ascii="Arial" w:hAnsi="Arial" w:cs="Arial"/>
        </w:rPr>
        <w:t xml:space="preserve"> newsletter</w:t>
      </w:r>
      <w:r w:rsidRPr="00712D95">
        <w:rPr>
          <w:rFonts w:ascii="Arial" w:hAnsi="Arial" w:cs="Arial"/>
        </w:rPr>
        <w:t>. Then I select all the body text of the copied article, go to View &gt; Macros &gt; View Macros</w:t>
      </w:r>
      <w:r w:rsidR="002930CD">
        <w:rPr>
          <w:rFonts w:ascii="Arial" w:hAnsi="Arial" w:cs="Arial"/>
        </w:rPr>
        <w:t>,</w:t>
      </w:r>
      <w:r w:rsidRPr="00712D95">
        <w:rPr>
          <w:rFonts w:ascii="Arial" w:hAnsi="Arial" w:cs="Arial"/>
        </w:rPr>
        <w:t xml:space="preserve"> and run my GGFormat macro. This formats all the body text to have Style = GGBody but leaves the rest of the document alone.</w:t>
      </w:r>
    </w:p>
    <w:p w14:paraId="2D64DD70" w14:textId="77777777" w:rsidR="00712D95" w:rsidRPr="00712D95" w:rsidRDefault="00712D95" w:rsidP="00A87D58">
      <w:pPr>
        <w:spacing w:after="0"/>
        <w:jc w:val="left"/>
        <w:rPr>
          <w:rFonts w:ascii="Arial" w:hAnsi="Arial" w:cs="Arial"/>
        </w:rPr>
      </w:pPr>
    </w:p>
    <w:p w14:paraId="4297E89D" w14:textId="118FDA85" w:rsidR="00082CEE" w:rsidRDefault="00082CEE" w:rsidP="00A87D58">
      <w:pPr>
        <w:pStyle w:val="Heading2"/>
        <w:spacing w:before="0" w:after="0"/>
        <w:rPr>
          <w:rFonts w:cs="Arial"/>
        </w:rPr>
      </w:pPr>
      <w:r w:rsidRPr="00712D95">
        <w:rPr>
          <w:rFonts w:cs="Arial"/>
        </w:rPr>
        <w:lastRenderedPageBreak/>
        <w:t>A Caution</w:t>
      </w:r>
    </w:p>
    <w:p w14:paraId="56BEE912" w14:textId="77777777" w:rsidR="00712D95" w:rsidRPr="00712D95" w:rsidRDefault="00712D95" w:rsidP="00A87D58">
      <w:pPr>
        <w:jc w:val="left"/>
      </w:pPr>
    </w:p>
    <w:p w14:paraId="58C3B131" w14:textId="08DE1BEE" w:rsidR="00082CEE" w:rsidRDefault="00082CEE" w:rsidP="00A87D58">
      <w:pPr>
        <w:spacing w:after="0"/>
        <w:jc w:val="left"/>
        <w:rPr>
          <w:rFonts w:ascii="Arial" w:hAnsi="Arial" w:cs="Arial"/>
        </w:rPr>
      </w:pPr>
      <w:r w:rsidRPr="00712D95">
        <w:rPr>
          <w:rFonts w:ascii="Arial" w:hAnsi="Arial" w:cs="Arial"/>
        </w:rPr>
        <w:t xml:space="preserve">Macros are very powerful and can sometimes affect places in your document that you did not intend. </w:t>
      </w:r>
      <w:r w:rsidR="002930CD">
        <w:rPr>
          <w:rFonts w:ascii="Arial" w:hAnsi="Arial" w:cs="Arial"/>
        </w:rPr>
        <w:t>For example, w</w:t>
      </w:r>
      <w:r w:rsidRPr="00712D95">
        <w:rPr>
          <w:rFonts w:ascii="Arial" w:hAnsi="Arial" w:cs="Arial"/>
        </w:rPr>
        <w:t xml:space="preserve">hile experimenting, I had a test document open but also had this document (the May Gigabyte Gazette) open. My GGFormat macro above </w:t>
      </w:r>
      <w:r w:rsidR="002930CD">
        <w:rPr>
          <w:rFonts w:ascii="Arial" w:hAnsi="Arial" w:cs="Arial"/>
        </w:rPr>
        <w:t>initi</w:t>
      </w:r>
      <w:r w:rsidRPr="00712D95">
        <w:rPr>
          <w:rFonts w:ascii="Arial" w:hAnsi="Arial" w:cs="Arial"/>
        </w:rPr>
        <w:t xml:space="preserve">ally operated on the entire active document rather than the current selection. I expected it </w:t>
      </w:r>
      <w:r w:rsidR="002930CD">
        <w:rPr>
          <w:rFonts w:ascii="Arial" w:hAnsi="Arial" w:cs="Arial"/>
        </w:rPr>
        <w:t>just to</w:t>
      </w:r>
      <w:r w:rsidRPr="00712D95">
        <w:rPr>
          <w:rFonts w:ascii="Arial" w:hAnsi="Arial" w:cs="Arial"/>
        </w:rPr>
        <w:t xml:space="preserve"> format my test document, but </w:t>
      </w:r>
      <w:r w:rsidR="002930CD">
        <w:rPr>
          <w:rFonts w:ascii="Arial" w:hAnsi="Arial" w:cs="Arial"/>
        </w:rPr>
        <w:t>it formatted both documents – NOT what I wanted when I ran it</w:t>
      </w:r>
      <w:r w:rsidRPr="00712D95">
        <w:rPr>
          <w:rFonts w:ascii="Arial" w:hAnsi="Arial" w:cs="Arial"/>
        </w:rPr>
        <w:t>. So, I modified the GGFormat macro to only operate on the current Selection.</w:t>
      </w:r>
    </w:p>
    <w:p w14:paraId="25982F36" w14:textId="77777777" w:rsidR="00712D95" w:rsidRPr="00712D95" w:rsidRDefault="00712D95" w:rsidP="00A87D58">
      <w:pPr>
        <w:spacing w:after="0"/>
        <w:jc w:val="left"/>
        <w:rPr>
          <w:rFonts w:ascii="Arial" w:hAnsi="Arial" w:cs="Arial"/>
        </w:rPr>
      </w:pPr>
    </w:p>
    <w:p w14:paraId="66717CB1" w14:textId="5A57F039" w:rsidR="00082CEE" w:rsidRDefault="00082CEE" w:rsidP="00A87D58">
      <w:pPr>
        <w:pStyle w:val="Heading2"/>
        <w:spacing w:before="0" w:after="0"/>
        <w:rPr>
          <w:rFonts w:cs="Arial"/>
        </w:rPr>
      </w:pPr>
      <w:r w:rsidRPr="00712D95">
        <w:rPr>
          <w:rFonts w:cs="Arial"/>
        </w:rPr>
        <w:t>Learn More</w:t>
      </w:r>
    </w:p>
    <w:p w14:paraId="7AA7B117" w14:textId="77777777" w:rsidR="00712D95" w:rsidRPr="00712D95" w:rsidRDefault="00712D95" w:rsidP="00A87D58">
      <w:pPr>
        <w:jc w:val="left"/>
      </w:pPr>
    </w:p>
    <w:p w14:paraId="2AC96E9D" w14:textId="410E3114" w:rsidR="00082CEE" w:rsidRDefault="00082CEE" w:rsidP="00A87D58">
      <w:pPr>
        <w:pStyle w:val="GGBody"/>
        <w:spacing w:after="0"/>
        <w:rPr>
          <w:rFonts w:ascii="Arial" w:hAnsi="Arial" w:cs="Arial"/>
        </w:rPr>
      </w:pPr>
      <w:r w:rsidRPr="00712D95">
        <w:rPr>
          <w:rFonts w:ascii="Arial" w:hAnsi="Arial" w:cs="Arial"/>
        </w:rPr>
        <w:t>We</w:t>
      </w:r>
      <w:r w:rsidR="002930CD">
        <w:rPr>
          <w:rFonts w:ascii="Arial" w:hAnsi="Arial" w:cs="Arial"/>
        </w:rPr>
        <w:t>'</w:t>
      </w:r>
      <w:r w:rsidRPr="00712D95">
        <w:rPr>
          <w:rFonts w:ascii="Arial" w:hAnsi="Arial" w:cs="Arial"/>
        </w:rPr>
        <w:t>ve barely broken the surface of what can be done with macros in MS Word. Here are some hyperlinks to more in-depth information on Word macros:</w:t>
      </w:r>
    </w:p>
    <w:p w14:paraId="0B532338" w14:textId="77777777" w:rsidR="00712D95" w:rsidRPr="00712D95" w:rsidRDefault="00712D95" w:rsidP="00A87D58">
      <w:pPr>
        <w:pStyle w:val="GGBody"/>
        <w:spacing w:after="0"/>
        <w:rPr>
          <w:rFonts w:ascii="Arial" w:hAnsi="Arial" w:cs="Arial"/>
        </w:rPr>
      </w:pPr>
    </w:p>
    <w:p w14:paraId="0CA54E7C" w14:textId="2742A8E4" w:rsidR="00082CEE" w:rsidRDefault="002930CD" w:rsidP="00A87D58">
      <w:pPr>
        <w:pStyle w:val="GGBody"/>
        <w:spacing w:after="0"/>
        <w:rPr>
          <w:rStyle w:val="Hyperlink"/>
          <w:rFonts w:ascii="Arial" w:hAnsi="Arial" w:cs="Arial"/>
        </w:rPr>
      </w:pPr>
      <w:hyperlink r:id="rId8" w:history="1">
        <w:r w:rsidR="00082CEE" w:rsidRPr="00712D95">
          <w:rPr>
            <w:rStyle w:val="Hyperlink"/>
            <w:rFonts w:ascii="Arial" w:hAnsi="Arial" w:cs="Arial"/>
          </w:rPr>
          <w:t>https://support.microsoft.com/en-us/office/create-or-run-a-macro-c6b99036-905c-49a6-818a-dfb98b7c3c9c</w:t>
        </w:r>
      </w:hyperlink>
    </w:p>
    <w:p w14:paraId="43560300" w14:textId="77777777" w:rsidR="00980F21" w:rsidRPr="00712D95" w:rsidRDefault="00980F21" w:rsidP="00A87D58">
      <w:pPr>
        <w:pStyle w:val="GGBody"/>
        <w:spacing w:after="0"/>
        <w:rPr>
          <w:rFonts w:ascii="Arial" w:hAnsi="Arial" w:cs="Arial"/>
        </w:rPr>
      </w:pPr>
    </w:p>
    <w:p w14:paraId="3CC0AF88" w14:textId="6D7353BF" w:rsidR="00082CEE" w:rsidRDefault="002930CD" w:rsidP="00A87D58">
      <w:pPr>
        <w:pStyle w:val="GGBody"/>
        <w:spacing w:after="0"/>
        <w:rPr>
          <w:rStyle w:val="Hyperlink"/>
          <w:rFonts w:ascii="Arial" w:hAnsi="Arial" w:cs="Arial"/>
        </w:rPr>
      </w:pPr>
      <w:hyperlink r:id="rId9" w:history="1">
        <w:r w:rsidR="00082CEE" w:rsidRPr="00712D95">
          <w:rPr>
            <w:rStyle w:val="Hyperlink"/>
            <w:rFonts w:ascii="Arial" w:hAnsi="Arial" w:cs="Arial"/>
          </w:rPr>
          <w:t>https://www.pcworld.com/article/2952126/word-macros-three-examples-to-automate-your-documents.html</w:t>
        </w:r>
      </w:hyperlink>
    </w:p>
    <w:p w14:paraId="7C60B880" w14:textId="77777777" w:rsidR="00980F21" w:rsidRPr="00712D95" w:rsidRDefault="00980F21" w:rsidP="00A87D58">
      <w:pPr>
        <w:pStyle w:val="GGBody"/>
        <w:spacing w:after="0"/>
        <w:rPr>
          <w:rFonts w:ascii="Arial" w:hAnsi="Arial" w:cs="Arial"/>
        </w:rPr>
      </w:pPr>
    </w:p>
    <w:p w14:paraId="471ACEFF" w14:textId="09A11650" w:rsidR="00082CEE" w:rsidRDefault="002930CD" w:rsidP="00A87D58">
      <w:pPr>
        <w:pStyle w:val="GGBody"/>
        <w:spacing w:after="0"/>
        <w:rPr>
          <w:rStyle w:val="Hyperlink"/>
          <w:rFonts w:ascii="Arial" w:hAnsi="Arial" w:cs="Arial"/>
        </w:rPr>
      </w:pPr>
      <w:hyperlink r:id="rId10" w:history="1">
        <w:r w:rsidR="00082CEE" w:rsidRPr="00712D95">
          <w:rPr>
            <w:rStyle w:val="Hyperlink"/>
            <w:rFonts w:ascii="Arial" w:hAnsi="Arial" w:cs="Arial"/>
          </w:rPr>
          <w:t>https://www.ionos.com/digitalguide/online-marketing/online-sales/creating-macros-in-word/</w:t>
        </w:r>
      </w:hyperlink>
    </w:p>
    <w:p w14:paraId="03E1BC7B" w14:textId="77777777" w:rsidR="00980F21" w:rsidRPr="00712D95" w:rsidRDefault="00980F21" w:rsidP="00A87D58">
      <w:pPr>
        <w:pStyle w:val="GGBody"/>
        <w:spacing w:after="0"/>
        <w:rPr>
          <w:rFonts w:ascii="Arial" w:hAnsi="Arial" w:cs="Arial"/>
        </w:rPr>
      </w:pPr>
    </w:p>
    <w:p w14:paraId="6A83D743" w14:textId="77777777" w:rsidR="00082CEE" w:rsidRPr="00712D95" w:rsidRDefault="002930CD" w:rsidP="00A87D58">
      <w:pPr>
        <w:pStyle w:val="GGBody"/>
        <w:spacing w:after="0"/>
        <w:rPr>
          <w:rFonts w:ascii="Arial" w:hAnsi="Arial" w:cs="Arial"/>
        </w:rPr>
      </w:pPr>
      <w:hyperlink r:id="rId11" w:history="1">
        <w:r w:rsidR="00082CEE" w:rsidRPr="00712D95">
          <w:rPr>
            <w:rStyle w:val="Hyperlink"/>
            <w:rFonts w:ascii="Arial" w:hAnsi="Arial" w:cs="Arial"/>
          </w:rPr>
          <w:t>https://word.tips.net/C0012_VBA_Examples.html</w:t>
        </w:r>
      </w:hyperlink>
    </w:p>
    <w:p w14:paraId="74302637" w14:textId="1A3F97EA" w:rsidR="005034AC" w:rsidRPr="00712D95" w:rsidRDefault="00082CEE" w:rsidP="00A87D58">
      <w:pPr>
        <w:spacing w:after="0"/>
        <w:jc w:val="left"/>
        <w:rPr>
          <w:rFonts w:ascii="Arial" w:hAnsi="Arial" w:cs="Arial"/>
        </w:rPr>
      </w:pPr>
      <w:r w:rsidRPr="00712D95">
        <w:rPr>
          <w:rFonts w:ascii="Arial" w:hAnsi="Arial" w:cs="Arial"/>
          <w:noProof/>
        </w:rPr>
        <w:drawing>
          <wp:anchor distT="0" distB="0" distL="114300" distR="114300" simplePos="0" relativeHeight="251661312" behindDoc="0" locked="0" layoutInCell="1" allowOverlap="1" wp14:anchorId="14B3BE0F" wp14:editId="4E8EF4F4">
            <wp:simplePos x="0" y="0"/>
            <wp:positionH relativeFrom="column">
              <wp:posOffset>0</wp:posOffset>
            </wp:positionH>
            <wp:positionV relativeFrom="paragraph">
              <wp:posOffset>266700</wp:posOffset>
            </wp:positionV>
            <wp:extent cx="912495" cy="1028700"/>
            <wp:effectExtent l="0" t="0" r="1905" b="0"/>
            <wp:wrapSquare wrapText="bothSides"/>
            <wp:docPr id="4" name="Picture 4" descr="A picture containing person, person, smiling, old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picture containing person, person, smiling, older&#10;&#10;Description automatically generated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2495" cy="10287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5034AC" w:rsidRPr="00712D9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c0MbM0Njc2MzY2MzNV0lEKTi0uzszPAykwrAUAxULvICwAAAA="/>
  </w:docVars>
  <w:rsids>
    <w:rsidRoot w:val="00082CEE"/>
    <w:rsid w:val="00082CEE"/>
    <w:rsid w:val="002060B0"/>
    <w:rsid w:val="00257D02"/>
    <w:rsid w:val="002765A6"/>
    <w:rsid w:val="002930CD"/>
    <w:rsid w:val="003B28D5"/>
    <w:rsid w:val="005034AC"/>
    <w:rsid w:val="0053106B"/>
    <w:rsid w:val="006719BF"/>
    <w:rsid w:val="00712D95"/>
    <w:rsid w:val="00766A2E"/>
    <w:rsid w:val="00980F21"/>
    <w:rsid w:val="00A87D58"/>
    <w:rsid w:val="00B827EE"/>
    <w:rsid w:val="00FB36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DDED2F"/>
  <w15:chartTrackingRefBased/>
  <w15:docId w15:val="{F108D820-0E3F-448E-8268-25FA8F5C4A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82CEE"/>
    <w:pPr>
      <w:spacing w:after="120" w:line="240" w:lineRule="auto"/>
      <w:jc w:val="both"/>
    </w:pPr>
    <w:rPr>
      <w:rFonts w:eastAsia="Times New Roman" w:cs="Times New Roman"/>
      <w:sz w:val="24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082CEE"/>
    <w:pPr>
      <w:spacing w:after="180"/>
      <w:jc w:val="center"/>
      <w:outlineLvl w:val="0"/>
    </w:pPr>
    <w:rPr>
      <w:rFonts w:ascii="Arial" w:hAnsi="Arial"/>
      <w:b/>
      <w:color w:val="205F27"/>
      <w:spacing w:val="5"/>
      <w:sz w:val="32"/>
      <w:szCs w:val="32"/>
      <w:u w:val="single"/>
    </w:rPr>
  </w:style>
  <w:style w:type="paragraph" w:styleId="Heading2">
    <w:name w:val="heading 2"/>
    <w:basedOn w:val="Normal"/>
    <w:next w:val="Normal"/>
    <w:link w:val="Heading2Char"/>
    <w:uiPriority w:val="9"/>
    <w:qFormat/>
    <w:rsid w:val="00082CEE"/>
    <w:pPr>
      <w:spacing w:before="240" w:after="80"/>
      <w:jc w:val="left"/>
      <w:outlineLvl w:val="1"/>
    </w:pPr>
    <w:rPr>
      <w:rFonts w:ascii="Arial" w:hAnsi="Arial"/>
      <w:b/>
      <w:szCs w:val="28"/>
    </w:rPr>
  </w:style>
  <w:style w:type="paragraph" w:styleId="Heading3">
    <w:name w:val="heading 3"/>
    <w:basedOn w:val="Normal"/>
    <w:next w:val="Normal"/>
    <w:link w:val="Heading3Char"/>
    <w:uiPriority w:val="9"/>
    <w:qFormat/>
    <w:rsid w:val="00082CEE"/>
    <w:pPr>
      <w:jc w:val="center"/>
      <w:outlineLvl w:val="2"/>
    </w:pPr>
    <w:rPr>
      <w:rFonts w:ascii="Arial" w:hAnsi="Arial"/>
      <w:b/>
      <w:spacing w:val="5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qFormat/>
    <w:rsid w:val="00082CEE"/>
    <w:pPr>
      <w:jc w:val="center"/>
      <w:outlineLvl w:val="3"/>
    </w:pPr>
    <w:rPr>
      <w:rFonts w:ascii="Arial" w:hAnsi="Arial"/>
      <w:b/>
      <w:spacing w:val="10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GGBody">
    <w:name w:val="GGBody"/>
    <w:basedOn w:val="Normal"/>
    <w:link w:val="GGBodyChar"/>
    <w:qFormat/>
    <w:rsid w:val="006719BF"/>
    <w:pPr>
      <w:jc w:val="left"/>
    </w:pPr>
    <w:rPr>
      <w:rFonts w:eastAsiaTheme="minorHAnsi" w:cstheme="minorHAnsi"/>
      <w:szCs w:val="24"/>
    </w:rPr>
  </w:style>
  <w:style w:type="character" w:customStyle="1" w:styleId="GGBodyChar">
    <w:name w:val="GGBody Char"/>
    <w:basedOn w:val="DefaultParagraphFont"/>
    <w:link w:val="GGBody"/>
    <w:rsid w:val="006719BF"/>
    <w:rPr>
      <w:rFonts w:cstheme="minorHAnsi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082CEE"/>
    <w:rPr>
      <w:rFonts w:ascii="Arial" w:eastAsia="Times New Roman" w:hAnsi="Arial" w:cs="Times New Roman"/>
      <w:b/>
      <w:color w:val="205F27"/>
      <w:spacing w:val="5"/>
      <w:sz w:val="32"/>
      <w:szCs w:val="32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082CEE"/>
    <w:rPr>
      <w:rFonts w:ascii="Arial" w:eastAsia="Times New Roman" w:hAnsi="Arial" w:cs="Times New Roman"/>
      <w:b/>
      <w:sz w:val="24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082CEE"/>
    <w:rPr>
      <w:rFonts w:ascii="Arial" w:eastAsia="Times New Roman" w:hAnsi="Arial" w:cs="Times New Roman"/>
      <w:b/>
      <w:spacing w:val="5"/>
      <w:sz w:val="28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082CEE"/>
    <w:rPr>
      <w:rFonts w:ascii="Arial" w:eastAsia="Times New Roman" w:hAnsi="Arial" w:cs="Times New Roman"/>
      <w:b/>
      <w:spacing w:val="10"/>
      <w:sz w:val="24"/>
    </w:rPr>
  </w:style>
  <w:style w:type="character" w:styleId="Hyperlink">
    <w:name w:val="Hyperlink"/>
    <w:uiPriority w:val="99"/>
    <w:rsid w:val="00082CEE"/>
    <w:rPr>
      <w:color w:val="0000FF"/>
      <w:u w:val="single"/>
    </w:rPr>
  </w:style>
  <w:style w:type="paragraph" w:customStyle="1" w:styleId="ProgramCode">
    <w:name w:val="Program Code"/>
    <w:basedOn w:val="Normal"/>
    <w:qFormat/>
    <w:rsid w:val="00B827EE"/>
    <w:pPr>
      <w:spacing w:after="0"/>
      <w:ind w:left="720"/>
    </w:pPr>
    <w:rPr>
      <w:rFonts w:ascii="Courier New" w:hAnsi="Courier New"/>
      <w:sz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2765A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980F2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upport.microsoft.com/en-us/office/create-or-run-a-macro-c6b99036-905c-49a6-818a-dfb98b7c3c9c" TargetMode="Externa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3.png"/><Relationship Id="rId12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11" Type="http://schemas.openxmlformats.org/officeDocument/2006/relationships/hyperlink" Target="https://word.tips.net/C0012_VBA_Examples.html" TargetMode="External"/><Relationship Id="rId5" Type="http://schemas.openxmlformats.org/officeDocument/2006/relationships/image" Target="media/image1.png"/><Relationship Id="rId10" Type="http://schemas.openxmlformats.org/officeDocument/2006/relationships/hyperlink" Target="https://www.ionos.com/digitalguide/online-marketing/online-sales/creating-macros-in-word/" TargetMode="External"/><Relationship Id="rId4" Type="http://schemas.openxmlformats.org/officeDocument/2006/relationships/hyperlink" Target="https://www.scscc.club" TargetMode="External"/><Relationship Id="rId9" Type="http://schemas.openxmlformats.org/officeDocument/2006/relationships/hyperlink" Target="https://www.pcworld.com/article/2952126/word-macros-three-examples-to-automate-your-documents.html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5</TotalTime>
  <Pages>5</Pages>
  <Words>1045</Words>
  <Characters>5959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omas Burt</dc:creator>
  <cp:keywords/>
  <dc:description/>
  <cp:lastModifiedBy>Judy Taylour</cp:lastModifiedBy>
  <cp:revision>2</cp:revision>
  <dcterms:created xsi:type="dcterms:W3CDTF">2021-10-06T00:26:00Z</dcterms:created>
  <dcterms:modified xsi:type="dcterms:W3CDTF">2021-10-06T00:26:00Z</dcterms:modified>
</cp:coreProperties>
</file>